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2DEA" w:rsidRDefault="00952DEA" w:rsidP="00952DE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pter 3: Design</w:t>
      </w:r>
    </w:p>
    <w:p w:rsidR="00952DEA" w:rsidRDefault="00952DEA" w:rsidP="00952DE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roduction</w:t>
      </w:r>
    </w:p>
    <w:p w:rsidR="00952DEA" w:rsidRDefault="00952DEA" w:rsidP="00952DE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is a third phase, which shows how the system looks, runs and perform a certain function that </w:t>
      </w:r>
      <w:proofErr w:type="gramStart"/>
      <w:r>
        <w:rPr>
          <w:rFonts w:ascii="Arial" w:hAnsi="Arial" w:cs="Arial"/>
          <w:sz w:val="24"/>
          <w:szCs w:val="24"/>
        </w:rPr>
        <w:t>is used</w:t>
      </w:r>
      <w:proofErr w:type="gramEnd"/>
      <w:r>
        <w:rPr>
          <w:rFonts w:ascii="Arial" w:hAnsi="Arial" w:cs="Arial"/>
          <w:sz w:val="24"/>
          <w:szCs w:val="24"/>
        </w:rPr>
        <w:t xml:space="preserve"> by customers. As it includes application, database, user interface, and system interface design.</w:t>
      </w:r>
    </w:p>
    <w:p w:rsidR="00952DEA" w:rsidRDefault="00952DEA" w:rsidP="00952DE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952DEA" w:rsidRDefault="00952DEA" w:rsidP="00952DE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the Design phase, I am modeling design into five </w:t>
      </w:r>
      <w:proofErr w:type="gramStart"/>
      <w:r>
        <w:rPr>
          <w:rFonts w:ascii="Arial" w:hAnsi="Arial" w:cs="Arial"/>
          <w:sz w:val="24"/>
          <w:szCs w:val="24"/>
        </w:rPr>
        <w:t>types which</w:t>
      </w:r>
      <w:proofErr w:type="gramEnd"/>
      <w:r>
        <w:rPr>
          <w:rFonts w:ascii="Arial" w:hAnsi="Arial" w:cs="Arial"/>
          <w:sz w:val="24"/>
          <w:szCs w:val="24"/>
        </w:rPr>
        <w:t xml:space="preserve"> are Structural, Behavioral, Database, Architectural modeling, and Prototype design. Inside these different types of design, there will be sub-design also. As the design is important in every project. </w:t>
      </w:r>
      <w:proofErr w:type="gramStart"/>
      <w:r>
        <w:rPr>
          <w:rFonts w:ascii="Arial" w:hAnsi="Arial" w:cs="Arial"/>
          <w:sz w:val="24"/>
          <w:szCs w:val="24"/>
        </w:rPr>
        <w:t>So</w:t>
      </w:r>
      <w:proofErr w:type="gramEnd"/>
      <w:r>
        <w:rPr>
          <w:rFonts w:ascii="Arial" w:hAnsi="Arial" w:cs="Arial"/>
          <w:sz w:val="24"/>
          <w:szCs w:val="24"/>
        </w:rPr>
        <w:t xml:space="preserve">, in my projects also design plays an important role by changing the SRS documents into a logical structure. That logical structure contains a detailed and complete set of description that </w:t>
      </w:r>
      <w:proofErr w:type="gramStart"/>
      <w:r>
        <w:rPr>
          <w:rFonts w:ascii="Arial" w:hAnsi="Arial" w:cs="Arial"/>
          <w:sz w:val="24"/>
          <w:szCs w:val="24"/>
        </w:rPr>
        <w:t>can be implemented</w:t>
      </w:r>
      <w:proofErr w:type="gramEnd"/>
      <w:r>
        <w:rPr>
          <w:rFonts w:ascii="Arial" w:hAnsi="Arial" w:cs="Arial"/>
          <w:sz w:val="24"/>
          <w:szCs w:val="24"/>
        </w:rPr>
        <w:t xml:space="preserve"> in a programming language and design ensure successful completing of the project. </w:t>
      </w:r>
      <w:proofErr w:type="gramStart"/>
      <w:r>
        <w:rPr>
          <w:rFonts w:ascii="Arial" w:hAnsi="Arial" w:cs="Arial"/>
          <w:sz w:val="24"/>
          <w:szCs w:val="24"/>
        </w:rPr>
        <w:t>So</w:t>
      </w:r>
      <w:proofErr w:type="gramEnd"/>
      <w:r>
        <w:rPr>
          <w:rFonts w:ascii="Arial" w:hAnsi="Arial" w:cs="Arial"/>
          <w:sz w:val="24"/>
          <w:szCs w:val="24"/>
        </w:rPr>
        <w:t>, I am doing a design phase in my projects.</w:t>
      </w:r>
    </w:p>
    <w:p w:rsidR="00952DEA" w:rsidRDefault="00952DEA" w:rsidP="00952DE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952DEA" w:rsidRDefault="00952DEA" w:rsidP="00952DE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are five types of </w:t>
      </w:r>
      <w:proofErr w:type="gramStart"/>
      <w:r>
        <w:rPr>
          <w:rFonts w:ascii="Arial" w:hAnsi="Arial" w:cs="Arial"/>
          <w:sz w:val="24"/>
          <w:szCs w:val="24"/>
        </w:rPr>
        <w:t>design which</w:t>
      </w:r>
      <w:proofErr w:type="gramEnd"/>
      <w:r>
        <w:rPr>
          <w:rFonts w:ascii="Arial" w:hAnsi="Arial" w:cs="Arial"/>
          <w:sz w:val="24"/>
          <w:szCs w:val="24"/>
        </w:rPr>
        <w:t xml:space="preserve"> are:</w:t>
      </w:r>
    </w:p>
    <w:p w:rsidR="00952DEA" w:rsidRDefault="00952DE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952DEA" w:rsidRDefault="00952DEA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1 Structural Modelling</w:t>
      </w:r>
    </w:p>
    <w:p w:rsidR="001220E3" w:rsidRDefault="001220E3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1.1 Final Class Diagram</w:t>
      </w:r>
    </w:p>
    <w:p w:rsidR="001220E3" w:rsidRDefault="001220E3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1.2 Flow Chart</w:t>
      </w:r>
    </w:p>
    <w:p w:rsidR="00A40274" w:rsidRDefault="00A40274" w:rsidP="00A40274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flow chart is a symbolic or diagra</w:t>
      </w:r>
      <w:r w:rsidR="00CC0927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 xml:space="preserve">matic representation of a logic sequence. </w:t>
      </w:r>
      <w:r w:rsidR="00CC0927">
        <w:rPr>
          <w:rFonts w:ascii="Arial" w:hAnsi="Arial" w:cs="Arial"/>
          <w:sz w:val="24"/>
          <w:szCs w:val="24"/>
        </w:rPr>
        <w:t>The f</w:t>
      </w:r>
      <w:r>
        <w:rPr>
          <w:rFonts w:ascii="Arial" w:hAnsi="Arial" w:cs="Arial"/>
          <w:sz w:val="24"/>
          <w:szCs w:val="24"/>
        </w:rPr>
        <w:t xml:space="preserve">low chart </w:t>
      </w:r>
      <w:proofErr w:type="gramStart"/>
      <w:r>
        <w:rPr>
          <w:rFonts w:ascii="Arial" w:hAnsi="Arial" w:cs="Arial"/>
          <w:sz w:val="24"/>
          <w:szCs w:val="24"/>
        </w:rPr>
        <w:t>is represented</w:t>
      </w:r>
      <w:proofErr w:type="gramEnd"/>
      <w:r>
        <w:rPr>
          <w:rFonts w:ascii="Arial" w:hAnsi="Arial" w:cs="Arial"/>
          <w:sz w:val="24"/>
          <w:szCs w:val="24"/>
        </w:rPr>
        <w:t xml:space="preserve"> by using different symbols that contain information about the process steps</w:t>
      </w:r>
      <w:r w:rsidR="00CC0927">
        <w:rPr>
          <w:rFonts w:ascii="Arial" w:hAnsi="Arial" w:cs="Arial"/>
          <w:sz w:val="24"/>
          <w:szCs w:val="24"/>
        </w:rPr>
        <w:t xml:space="preserve"> and every symbol are linked with arrows to show flow direction of the process</w:t>
      </w:r>
      <w:r>
        <w:rPr>
          <w:rFonts w:ascii="Arial" w:hAnsi="Arial" w:cs="Arial"/>
          <w:sz w:val="24"/>
          <w:szCs w:val="24"/>
        </w:rPr>
        <w:t xml:space="preserve">. </w:t>
      </w:r>
    </w:p>
    <w:p w:rsidR="004412DD" w:rsidRDefault="004412DD" w:rsidP="00A40274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190F30" w:rsidRDefault="00190F30" w:rsidP="00A40274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190F30" w:rsidRDefault="00190F30" w:rsidP="00A40274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190F30" w:rsidRDefault="00190F30" w:rsidP="00A40274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190F30" w:rsidRDefault="00190F30" w:rsidP="00A40274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4412DD" w:rsidRDefault="004412DD" w:rsidP="00A40274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he basic symbols of the flowchart are:</w:t>
      </w:r>
    </w:p>
    <w:p w:rsidR="004412DD" w:rsidRDefault="004412DD" w:rsidP="004412D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Oval</w:t>
      </w:r>
      <w:r w:rsidR="00190F30">
        <w:rPr>
          <w:rFonts w:ascii="Arial" w:hAnsi="Arial" w:cs="Arial"/>
          <w:sz w:val="24"/>
          <w:szCs w:val="24"/>
        </w:rPr>
        <w:t>: A Beginning or an End</w:t>
      </w:r>
    </w:p>
    <w:p w:rsidR="00190F30" w:rsidRDefault="00190F30" w:rsidP="00190F30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1829055" cy="112410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9055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0F30" w:rsidRDefault="00190F30" w:rsidP="00190F30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ed to </w:t>
      </w:r>
      <w:proofErr w:type="gramStart"/>
      <w:r>
        <w:rPr>
          <w:rFonts w:ascii="Arial" w:hAnsi="Arial" w:cs="Arial"/>
          <w:sz w:val="24"/>
          <w:szCs w:val="24"/>
        </w:rPr>
        <w:t>depicts</w:t>
      </w:r>
      <w:proofErr w:type="gramEnd"/>
      <w:r>
        <w:rPr>
          <w:rFonts w:ascii="Arial" w:hAnsi="Arial" w:cs="Arial"/>
          <w:sz w:val="24"/>
          <w:szCs w:val="24"/>
        </w:rPr>
        <w:t xml:space="preserve"> the start and end of a process.</w:t>
      </w:r>
    </w:p>
    <w:p w:rsidR="00190F30" w:rsidRDefault="00190F30" w:rsidP="00190F30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:rsidR="004412DD" w:rsidRDefault="004412DD" w:rsidP="004412D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Rectangle</w:t>
      </w:r>
      <w:r w:rsidR="00190F30">
        <w:rPr>
          <w:rFonts w:ascii="Arial" w:hAnsi="Arial" w:cs="Arial"/>
          <w:sz w:val="24"/>
          <w:szCs w:val="24"/>
        </w:rPr>
        <w:t>: A step in the flowchart process</w:t>
      </w:r>
    </w:p>
    <w:p w:rsidR="00190F30" w:rsidRDefault="00190F30" w:rsidP="00190F30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1619476" cy="1305107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0F30" w:rsidRDefault="00190F30" w:rsidP="00190F30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d to show the process step</w:t>
      </w:r>
    </w:p>
    <w:p w:rsidR="000833A2" w:rsidRDefault="000833A2" w:rsidP="00190F30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:rsidR="00776F3D" w:rsidRDefault="00776F3D" w:rsidP="00776F3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proofErr w:type="spellStart"/>
      <w:r>
        <w:rPr>
          <w:rFonts w:ascii="Arial" w:hAnsi="Arial" w:cs="Arial"/>
          <w:sz w:val="24"/>
          <w:szCs w:val="24"/>
        </w:rPr>
        <w:t>Input/Output</w:t>
      </w:r>
      <w:proofErr w:type="spellEnd"/>
    </w:p>
    <w:p w:rsidR="00776F3D" w:rsidRDefault="00776F3D" w:rsidP="00776F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1947361" cy="93409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361" cy="934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F3D" w:rsidRPr="00776F3D" w:rsidRDefault="00776F3D" w:rsidP="00776F3D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d to represent data input/output to or by users.</w:t>
      </w:r>
    </w:p>
    <w:p w:rsidR="00190F30" w:rsidRDefault="00190F30" w:rsidP="00190F30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:rsidR="007A77F7" w:rsidRDefault="007A77F7" w:rsidP="00190F30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:rsidR="007A77F7" w:rsidRDefault="007A77F7" w:rsidP="00190F30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:rsidR="007A77F7" w:rsidRDefault="007A77F7" w:rsidP="00190F30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:rsidR="007A77F7" w:rsidRDefault="007A77F7" w:rsidP="00190F30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:rsidR="007A77F7" w:rsidRDefault="007A77F7" w:rsidP="00190F30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:rsidR="007A77F7" w:rsidRDefault="007A77F7" w:rsidP="00190F30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:rsidR="007A77F7" w:rsidRDefault="007A77F7" w:rsidP="00190F30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:rsidR="004412DD" w:rsidRDefault="004412DD" w:rsidP="004412D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he Arrows</w:t>
      </w:r>
      <w:r w:rsidR="00190F30">
        <w:rPr>
          <w:rFonts w:ascii="Arial" w:hAnsi="Arial" w:cs="Arial"/>
          <w:sz w:val="24"/>
          <w:szCs w:val="24"/>
        </w:rPr>
        <w:t>: Directional flow</w:t>
      </w:r>
    </w:p>
    <w:p w:rsidR="00190F30" w:rsidRDefault="00190F30" w:rsidP="00190F30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1600423" cy="2105319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423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01C1" w:rsidRPr="009D1678" w:rsidRDefault="00776F3D" w:rsidP="009D1678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picts the flow of </w:t>
      </w:r>
      <w:r w:rsidR="00190F30">
        <w:rPr>
          <w:rFonts w:ascii="Arial" w:hAnsi="Arial" w:cs="Arial"/>
          <w:sz w:val="24"/>
          <w:szCs w:val="24"/>
        </w:rPr>
        <w:t>steps.</w:t>
      </w:r>
    </w:p>
    <w:p w:rsidR="006D01C1" w:rsidRDefault="006D01C1" w:rsidP="00190F30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:rsidR="004412DD" w:rsidRDefault="004412DD" w:rsidP="004412D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Diamond</w:t>
      </w:r>
      <w:r w:rsidR="006D01C1">
        <w:rPr>
          <w:rFonts w:ascii="Arial" w:hAnsi="Arial" w:cs="Arial"/>
          <w:sz w:val="24"/>
          <w:szCs w:val="24"/>
        </w:rPr>
        <w:t>: Call for Decision</w:t>
      </w:r>
    </w:p>
    <w:p w:rsidR="006D01C1" w:rsidRDefault="006D01C1" w:rsidP="006D01C1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5069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01C1" w:rsidRDefault="006D01C1" w:rsidP="006D01C1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diamond symbol used to make </w:t>
      </w:r>
      <w:r w:rsidR="000055DA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decision.</w:t>
      </w:r>
    </w:p>
    <w:p w:rsidR="006D01C1" w:rsidRDefault="006D01C1" w:rsidP="006D01C1">
      <w:pPr>
        <w:spacing w:line="360" w:lineRule="auto"/>
        <w:rPr>
          <w:rFonts w:ascii="Arial" w:hAnsi="Arial" w:cs="Arial"/>
          <w:sz w:val="24"/>
          <w:szCs w:val="24"/>
        </w:rPr>
      </w:pPr>
    </w:p>
    <w:p w:rsidR="009D1678" w:rsidRDefault="00A93A88" w:rsidP="006D01C1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47637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lowchar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6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1678" w:rsidRDefault="00A93A88" w:rsidP="006D01C1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Figure: Screenshot Flow chart of Admin and </w:t>
      </w:r>
      <w:r w:rsidR="00172635">
        <w:rPr>
          <w:rFonts w:ascii="Arial" w:hAnsi="Arial" w:cs="Arial"/>
          <w:sz w:val="24"/>
          <w:szCs w:val="24"/>
        </w:rPr>
        <w:t>user</w:t>
      </w:r>
    </w:p>
    <w:p w:rsidR="009D1678" w:rsidRDefault="009D1678" w:rsidP="006D01C1">
      <w:pPr>
        <w:spacing w:line="360" w:lineRule="auto"/>
        <w:rPr>
          <w:rFonts w:ascii="Arial" w:hAnsi="Arial" w:cs="Arial"/>
          <w:sz w:val="24"/>
          <w:szCs w:val="24"/>
        </w:rPr>
      </w:pPr>
    </w:p>
    <w:p w:rsidR="009D1678" w:rsidRDefault="009D1678" w:rsidP="006D01C1">
      <w:pPr>
        <w:spacing w:line="360" w:lineRule="auto"/>
        <w:rPr>
          <w:rFonts w:ascii="Arial" w:hAnsi="Arial" w:cs="Arial"/>
          <w:sz w:val="24"/>
          <w:szCs w:val="24"/>
        </w:rPr>
      </w:pPr>
    </w:p>
    <w:p w:rsidR="009831F3" w:rsidRDefault="009831F3" w:rsidP="006D01C1">
      <w:pPr>
        <w:spacing w:line="360" w:lineRule="auto"/>
        <w:rPr>
          <w:rFonts w:ascii="Arial" w:hAnsi="Arial" w:cs="Arial"/>
          <w:sz w:val="24"/>
          <w:szCs w:val="24"/>
        </w:rPr>
      </w:pPr>
    </w:p>
    <w:p w:rsidR="009831F3" w:rsidRDefault="009831F3" w:rsidP="006D01C1">
      <w:pPr>
        <w:spacing w:line="360" w:lineRule="auto"/>
        <w:rPr>
          <w:rFonts w:ascii="Arial" w:hAnsi="Arial" w:cs="Arial"/>
          <w:sz w:val="24"/>
          <w:szCs w:val="24"/>
        </w:rPr>
      </w:pPr>
    </w:p>
    <w:p w:rsidR="009831F3" w:rsidRDefault="009831F3" w:rsidP="006D01C1">
      <w:pPr>
        <w:spacing w:line="360" w:lineRule="auto"/>
        <w:rPr>
          <w:rFonts w:ascii="Arial" w:hAnsi="Arial" w:cs="Arial"/>
          <w:sz w:val="24"/>
          <w:szCs w:val="24"/>
        </w:rPr>
      </w:pPr>
    </w:p>
    <w:p w:rsidR="009831F3" w:rsidRDefault="009831F3" w:rsidP="006D01C1">
      <w:pPr>
        <w:spacing w:line="360" w:lineRule="auto"/>
        <w:rPr>
          <w:rFonts w:ascii="Arial" w:hAnsi="Arial" w:cs="Arial"/>
          <w:sz w:val="24"/>
          <w:szCs w:val="24"/>
        </w:rPr>
      </w:pPr>
    </w:p>
    <w:p w:rsidR="009831F3" w:rsidRDefault="009831F3" w:rsidP="006D01C1">
      <w:pPr>
        <w:spacing w:line="360" w:lineRule="auto"/>
        <w:rPr>
          <w:rFonts w:ascii="Arial" w:hAnsi="Arial" w:cs="Arial"/>
          <w:sz w:val="24"/>
          <w:szCs w:val="24"/>
        </w:rPr>
      </w:pPr>
    </w:p>
    <w:p w:rsidR="009D1678" w:rsidRPr="006D01C1" w:rsidRDefault="009D1678" w:rsidP="006D01C1">
      <w:pPr>
        <w:spacing w:line="360" w:lineRule="auto"/>
        <w:rPr>
          <w:rFonts w:ascii="Arial" w:hAnsi="Arial" w:cs="Arial"/>
          <w:sz w:val="24"/>
          <w:szCs w:val="24"/>
        </w:rPr>
      </w:pPr>
    </w:p>
    <w:p w:rsidR="00952DEA" w:rsidRDefault="004D0DD9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3.2 Behavio</w:t>
      </w:r>
      <w:r w:rsidR="00952DEA">
        <w:rPr>
          <w:rFonts w:ascii="Arial" w:hAnsi="Arial" w:cs="Arial"/>
          <w:sz w:val="24"/>
          <w:szCs w:val="24"/>
        </w:rPr>
        <w:t>ral Modelling</w:t>
      </w:r>
    </w:p>
    <w:p w:rsidR="004D0DD9" w:rsidRDefault="004D0DD9" w:rsidP="004D0DD9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behavioral diagram is a dynamic diagram and depicts the functionality of the system. It includes a diagram like a use-case, activity, collaboration and sequence diagram.</w:t>
      </w:r>
    </w:p>
    <w:p w:rsidR="006B5279" w:rsidRPr="004D0DD9" w:rsidRDefault="006B5279" w:rsidP="004D0DD9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200BF4" w:rsidRDefault="00200BF4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2.1 Activity Diagram</w:t>
      </w:r>
    </w:p>
    <w:p w:rsidR="006B5279" w:rsidRDefault="006B5279" w:rsidP="006B5279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vity diagram </w:t>
      </w:r>
      <w:proofErr w:type="gramStart"/>
      <w:r>
        <w:rPr>
          <w:rFonts w:ascii="Arial" w:hAnsi="Arial" w:cs="Arial"/>
          <w:sz w:val="24"/>
          <w:szCs w:val="24"/>
        </w:rPr>
        <w:t>is used</w:t>
      </w:r>
      <w:proofErr w:type="gramEnd"/>
      <w:r>
        <w:rPr>
          <w:rFonts w:ascii="Arial" w:hAnsi="Arial" w:cs="Arial"/>
          <w:sz w:val="24"/>
          <w:szCs w:val="24"/>
        </w:rPr>
        <w:t xml:space="preserve"> to depict system behavior. A graphical representation of </w:t>
      </w:r>
      <w:r w:rsidR="00936C0F">
        <w:rPr>
          <w:rFonts w:ascii="Arial" w:hAnsi="Arial" w:cs="Arial"/>
          <w:sz w:val="24"/>
          <w:szCs w:val="24"/>
        </w:rPr>
        <w:t xml:space="preserve">a </w:t>
      </w:r>
      <w:r w:rsidR="00B80A75">
        <w:rPr>
          <w:rFonts w:ascii="Arial" w:hAnsi="Arial" w:cs="Arial"/>
          <w:sz w:val="24"/>
          <w:szCs w:val="24"/>
        </w:rPr>
        <w:t>series</w:t>
      </w:r>
      <w:r w:rsidR="00936C0F">
        <w:rPr>
          <w:rFonts w:ascii="Arial" w:hAnsi="Arial" w:cs="Arial"/>
          <w:sz w:val="24"/>
          <w:szCs w:val="24"/>
        </w:rPr>
        <w:t xml:space="preserve"> of procedural system activities to anot</w:t>
      </w:r>
      <w:r w:rsidR="00892BDE">
        <w:rPr>
          <w:rFonts w:ascii="Arial" w:hAnsi="Arial" w:cs="Arial"/>
          <w:sz w:val="24"/>
          <w:szCs w:val="24"/>
        </w:rPr>
        <w:t xml:space="preserve">her </w:t>
      </w:r>
      <w:r w:rsidR="00936C0F">
        <w:rPr>
          <w:rFonts w:ascii="Arial" w:hAnsi="Arial" w:cs="Arial"/>
          <w:sz w:val="24"/>
          <w:szCs w:val="24"/>
        </w:rPr>
        <w:t>activity.</w:t>
      </w:r>
    </w:p>
    <w:p w:rsidR="00E13FAB" w:rsidRDefault="00E13FAB" w:rsidP="006B5279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E13FAB" w:rsidRDefault="00E13FAB" w:rsidP="006B5279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tation that </w:t>
      </w:r>
      <w:proofErr w:type="gramStart"/>
      <w:r w:rsidR="008D0734">
        <w:rPr>
          <w:rFonts w:ascii="Arial" w:hAnsi="Arial" w:cs="Arial"/>
          <w:sz w:val="24"/>
          <w:szCs w:val="24"/>
        </w:rPr>
        <w:t>is</w:t>
      </w:r>
      <w:r>
        <w:rPr>
          <w:rFonts w:ascii="Arial" w:hAnsi="Arial" w:cs="Arial"/>
          <w:sz w:val="24"/>
          <w:szCs w:val="24"/>
        </w:rPr>
        <w:t xml:space="preserve"> used</w:t>
      </w:r>
      <w:proofErr w:type="gramEnd"/>
      <w:r>
        <w:rPr>
          <w:rFonts w:ascii="Arial" w:hAnsi="Arial" w:cs="Arial"/>
          <w:sz w:val="24"/>
          <w:szCs w:val="24"/>
        </w:rPr>
        <w:t xml:space="preserve"> in </w:t>
      </w:r>
      <w:r w:rsidR="00835A35">
        <w:rPr>
          <w:rFonts w:ascii="Arial" w:hAnsi="Arial" w:cs="Arial"/>
          <w:sz w:val="24"/>
          <w:szCs w:val="24"/>
        </w:rPr>
        <w:t xml:space="preserve">my project to make </w:t>
      </w:r>
      <w:r w:rsidR="008D0734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>activity diagram are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84"/>
        <w:gridCol w:w="1761"/>
        <w:gridCol w:w="5485"/>
      </w:tblGrid>
      <w:tr w:rsidR="00D334A7" w:rsidTr="00D334A7">
        <w:tc>
          <w:tcPr>
            <w:tcW w:w="1384" w:type="dxa"/>
          </w:tcPr>
          <w:p w:rsidR="00D334A7" w:rsidRDefault="00D334A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tation</w:t>
            </w:r>
          </w:p>
        </w:tc>
        <w:tc>
          <w:tcPr>
            <w:tcW w:w="1761" w:type="dxa"/>
          </w:tcPr>
          <w:p w:rsidR="00D334A7" w:rsidRDefault="00D334A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5485" w:type="dxa"/>
          </w:tcPr>
          <w:p w:rsidR="00D334A7" w:rsidRDefault="00D334A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scription</w:t>
            </w:r>
          </w:p>
        </w:tc>
      </w:tr>
      <w:tr w:rsidR="00D334A7" w:rsidTr="00D334A7">
        <w:tc>
          <w:tcPr>
            <w:tcW w:w="1384" w:type="dxa"/>
          </w:tcPr>
          <w:p w:rsidR="00D334A7" w:rsidRDefault="00D334A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504895" cy="457264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nitial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895" cy="457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61" w:type="dxa"/>
          </w:tcPr>
          <w:p w:rsidR="00D334A7" w:rsidRDefault="00874DF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nitial </w:t>
            </w:r>
          </w:p>
        </w:tc>
        <w:tc>
          <w:tcPr>
            <w:tcW w:w="5485" w:type="dxa"/>
          </w:tcPr>
          <w:p w:rsidR="00D334A7" w:rsidRDefault="00D62F5D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present the start of a flow or process of an activity.</w:t>
            </w:r>
          </w:p>
        </w:tc>
      </w:tr>
      <w:tr w:rsidR="00D334A7" w:rsidTr="00D334A7">
        <w:tc>
          <w:tcPr>
            <w:tcW w:w="1384" w:type="dxa"/>
          </w:tcPr>
          <w:p w:rsidR="00D334A7" w:rsidRDefault="00D334A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514450" cy="393404"/>
                  <wp:effectExtent l="0" t="0" r="0" b="698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flow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5560" cy="394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61" w:type="dxa"/>
          </w:tcPr>
          <w:p w:rsidR="00D334A7" w:rsidRDefault="00874DF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rol flow</w:t>
            </w:r>
          </w:p>
        </w:tc>
        <w:tc>
          <w:tcPr>
            <w:tcW w:w="5485" w:type="dxa"/>
          </w:tcPr>
          <w:p w:rsidR="00D334A7" w:rsidRDefault="00B12000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pict the directional flow and conn</w:t>
            </w:r>
            <w:r w:rsidR="00031D56">
              <w:rPr>
                <w:rFonts w:ascii="Arial" w:hAnsi="Arial" w:cs="Arial"/>
                <w:sz w:val="24"/>
                <w:szCs w:val="24"/>
              </w:rPr>
              <w:t>ect two activity.</w:t>
            </w:r>
          </w:p>
        </w:tc>
      </w:tr>
      <w:tr w:rsidR="00EA6375" w:rsidTr="00D334A7">
        <w:tc>
          <w:tcPr>
            <w:tcW w:w="1384" w:type="dxa"/>
          </w:tcPr>
          <w:p w:rsidR="00EA6375" w:rsidRDefault="00EA6375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609685" cy="438211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action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85" cy="438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61" w:type="dxa"/>
          </w:tcPr>
          <w:p w:rsidR="00EA6375" w:rsidRDefault="00EA6375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tion</w:t>
            </w:r>
          </w:p>
        </w:tc>
        <w:tc>
          <w:tcPr>
            <w:tcW w:w="5485" w:type="dxa"/>
          </w:tcPr>
          <w:p w:rsidR="00EA6375" w:rsidRDefault="002C61C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nclude </w:t>
            </w:r>
            <w:r w:rsidR="003E2B4E">
              <w:rPr>
                <w:rFonts w:ascii="Arial" w:hAnsi="Arial" w:cs="Arial"/>
                <w:sz w:val="24"/>
                <w:szCs w:val="24"/>
              </w:rPr>
              <w:t xml:space="preserve">a </w:t>
            </w:r>
            <w:r>
              <w:rPr>
                <w:rFonts w:ascii="Arial" w:hAnsi="Arial" w:cs="Arial"/>
                <w:sz w:val="24"/>
                <w:szCs w:val="24"/>
              </w:rPr>
              <w:t>short process</w:t>
            </w:r>
            <w:r w:rsidR="00C65698">
              <w:rPr>
                <w:rFonts w:ascii="Arial" w:hAnsi="Arial" w:cs="Arial"/>
                <w:sz w:val="24"/>
                <w:szCs w:val="24"/>
              </w:rPr>
              <w:t xml:space="preserve"> or activity</w:t>
            </w:r>
            <w:r>
              <w:rPr>
                <w:rFonts w:ascii="Arial" w:hAnsi="Arial" w:cs="Arial"/>
                <w:sz w:val="24"/>
                <w:szCs w:val="24"/>
              </w:rPr>
              <w:t xml:space="preserve"> that occurs within a system.</w:t>
            </w:r>
          </w:p>
        </w:tc>
      </w:tr>
      <w:tr w:rsidR="00D334A7" w:rsidTr="00D334A7">
        <w:tc>
          <w:tcPr>
            <w:tcW w:w="1384" w:type="dxa"/>
          </w:tcPr>
          <w:p w:rsidR="00D334A7" w:rsidRDefault="00D334A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594995" cy="4572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decision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7280" cy="458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61" w:type="dxa"/>
          </w:tcPr>
          <w:p w:rsidR="00D334A7" w:rsidRDefault="00874DF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cision</w:t>
            </w:r>
          </w:p>
        </w:tc>
        <w:tc>
          <w:tcPr>
            <w:tcW w:w="5485" w:type="dxa"/>
          </w:tcPr>
          <w:p w:rsidR="00D334A7" w:rsidRDefault="00221078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present decision and always merge at least with two condition</w:t>
            </w:r>
            <w:r w:rsidR="007A22FB">
              <w:rPr>
                <w:rFonts w:ascii="Arial" w:hAnsi="Arial" w:cs="Arial"/>
                <w:sz w:val="24"/>
                <w:szCs w:val="24"/>
              </w:rPr>
              <w:t>s.</w:t>
            </w:r>
          </w:p>
        </w:tc>
      </w:tr>
      <w:tr w:rsidR="00D334A7" w:rsidTr="00D334A7">
        <w:tc>
          <w:tcPr>
            <w:tcW w:w="1384" w:type="dxa"/>
          </w:tcPr>
          <w:p w:rsidR="00D334A7" w:rsidRDefault="00D334A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563245" cy="446568"/>
                  <wp:effectExtent l="0" t="0" r="8255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fork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4840" cy="447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61" w:type="dxa"/>
          </w:tcPr>
          <w:p w:rsidR="00D334A7" w:rsidRDefault="00874DF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ork</w:t>
            </w:r>
          </w:p>
        </w:tc>
        <w:tc>
          <w:tcPr>
            <w:tcW w:w="5485" w:type="dxa"/>
          </w:tcPr>
          <w:p w:rsidR="00D334A7" w:rsidRDefault="00D74353" w:rsidP="00D74353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how that a single activity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is split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into two or more concurrent activity.</w:t>
            </w:r>
          </w:p>
        </w:tc>
      </w:tr>
      <w:tr w:rsidR="00D334A7" w:rsidTr="00D334A7">
        <w:tc>
          <w:tcPr>
            <w:tcW w:w="1384" w:type="dxa"/>
          </w:tcPr>
          <w:p w:rsidR="00D334A7" w:rsidRDefault="00D334A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594995" cy="446568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join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7265" cy="448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61" w:type="dxa"/>
          </w:tcPr>
          <w:p w:rsidR="00D334A7" w:rsidRDefault="00874DF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oin</w:t>
            </w:r>
          </w:p>
        </w:tc>
        <w:tc>
          <w:tcPr>
            <w:tcW w:w="5485" w:type="dxa"/>
          </w:tcPr>
          <w:p w:rsidR="00D334A7" w:rsidRDefault="00040FF3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present that two or more concurrent activi</w:t>
            </w:r>
            <w:r w:rsidR="00084F08">
              <w:rPr>
                <w:rFonts w:ascii="Arial" w:hAnsi="Arial" w:cs="Arial"/>
                <w:sz w:val="24"/>
                <w:szCs w:val="24"/>
              </w:rPr>
              <w:t xml:space="preserve">ty </w:t>
            </w:r>
            <w:proofErr w:type="gramStart"/>
            <w:r w:rsidR="00084F08">
              <w:rPr>
                <w:rFonts w:ascii="Arial" w:hAnsi="Arial" w:cs="Arial"/>
                <w:sz w:val="24"/>
                <w:szCs w:val="24"/>
              </w:rPr>
              <w:t>are joined</w:t>
            </w:r>
            <w:proofErr w:type="gramEnd"/>
            <w:r w:rsidR="00A3728C">
              <w:rPr>
                <w:rFonts w:ascii="Arial" w:hAnsi="Arial" w:cs="Arial"/>
                <w:sz w:val="24"/>
                <w:szCs w:val="24"/>
              </w:rPr>
              <w:t xml:space="preserve"> to </w:t>
            </w:r>
            <w:r>
              <w:rPr>
                <w:rFonts w:ascii="Arial" w:hAnsi="Arial" w:cs="Arial"/>
                <w:sz w:val="24"/>
                <w:szCs w:val="24"/>
              </w:rPr>
              <w:t>form a single activity.</w:t>
            </w:r>
          </w:p>
        </w:tc>
      </w:tr>
      <w:tr w:rsidR="00D334A7" w:rsidTr="00D334A7">
        <w:tc>
          <w:tcPr>
            <w:tcW w:w="1384" w:type="dxa"/>
          </w:tcPr>
          <w:p w:rsidR="00D334A7" w:rsidRDefault="00D334A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659219" cy="495105"/>
                  <wp:effectExtent l="0" t="0" r="7620" b="63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receive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745" cy="4962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61" w:type="dxa"/>
          </w:tcPr>
          <w:p w:rsidR="00D334A7" w:rsidRDefault="00874DF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nd</w:t>
            </w:r>
          </w:p>
        </w:tc>
        <w:tc>
          <w:tcPr>
            <w:tcW w:w="5485" w:type="dxa"/>
          </w:tcPr>
          <w:p w:rsidR="00D334A7" w:rsidRDefault="00BD73BC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dicate</w:t>
            </w:r>
            <w:r w:rsidR="00B93605">
              <w:rPr>
                <w:rFonts w:ascii="Arial" w:hAnsi="Arial" w:cs="Arial"/>
                <w:sz w:val="24"/>
                <w:szCs w:val="24"/>
              </w:rPr>
              <w:t>s the action of sending a signal.</w:t>
            </w:r>
          </w:p>
        </w:tc>
      </w:tr>
      <w:tr w:rsidR="00D334A7" w:rsidTr="00D334A7">
        <w:tc>
          <w:tcPr>
            <w:tcW w:w="1384" w:type="dxa"/>
          </w:tcPr>
          <w:p w:rsidR="00D334A7" w:rsidRDefault="00D334A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647478" cy="446568"/>
                  <wp:effectExtent l="0" t="0" r="635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timeevent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949" cy="45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61" w:type="dxa"/>
          </w:tcPr>
          <w:p w:rsidR="00D334A7" w:rsidRDefault="00874DF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ceive</w:t>
            </w:r>
          </w:p>
        </w:tc>
        <w:tc>
          <w:tcPr>
            <w:tcW w:w="5485" w:type="dxa"/>
          </w:tcPr>
          <w:p w:rsidR="00D334A7" w:rsidRDefault="00767321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picts a receipt of a request.</w:t>
            </w:r>
          </w:p>
        </w:tc>
      </w:tr>
      <w:tr w:rsidR="00D334A7" w:rsidTr="00D334A7">
        <w:tc>
          <w:tcPr>
            <w:tcW w:w="1384" w:type="dxa"/>
          </w:tcPr>
          <w:p w:rsidR="00D334A7" w:rsidRDefault="00D334A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485843" cy="371527"/>
                  <wp:effectExtent l="0" t="0" r="9525" b="952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final.PN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843" cy="371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61" w:type="dxa"/>
          </w:tcPr>
          <w:p w:rsidR="00D334A7" w:rsidRDefault="00874DF7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inal</w:t>
            </w:r>
          </w:p>
        </w:tc>
        <w:tc>
          <w:tcPr>
            <w:tcW w:w="5485" w:type="dxa"/>
          </w:tcPr>
          <w:p w:rsidR="00D334A7" w:rsidRDefault="00AA064D" w:rsidP="006B5279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dicate the end of a flow of an activity.</w:t>
            </w:r>
          </w:p>
        </w:tc>
      </w:tr>
    </w:tbl>
    <w:p w:rsidR="00971C00" w:rsidRPr="00971C00" w:rsidRDefault="00971C00" w:rsidP="00971C00">
      <w:pPr>
        <w:spacing w:line="360" w:lineRule="auto"/>
        <w:rPr>
          <w:rFonts w:ascii="Arial" w:hAnsi="Arial" w:cs="Arial"/>
          <w:sz w:val="24"/>
          <w:szCs w:val="24"/>
        </w:rPr>
      </w:pPr>
      <w:r w:rsidRPr="00971C00">
        <w:rPr>
          <w:rFonts w:ascii="Arial" w:hAnsi="Arial" w:cs="Arial"/>
          <w:sz w:val="24"/>
          <w:szCs w:val="24"/>
        </w:rPr>
        <w:lastRenderedPageBreak/>
        <w:t>Activity diagram of Admin</w:t>
      </w:r>
    </w:p>
    <w:p w:rsidR="00971C00" w:rsidRDefault="00971C00" w:rsidP="00971C00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6581553" cy="5007610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admin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0570" cy="502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1C00" w:rsidRDefault="00971C00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971C00" w:rsidRDefault="00EF1596" w:rsidP="00454D3C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above figure </w:t>
      </w:r>
      <w:r w:rsidR="00DB484D">
        <w:rPr>
          <w:rFonts w:ascii="Arial" w:hAnsi="Arial" w:cs="Arial"/>
          <w:sz w:val="24"/>
          <w:szCs w:val="24"/>
        </w:rPr>
        <w:t>shows</w:t>
      </w:r>
      <w:r>
        <w:rPr>
          <w:rFonts w:ascii="Arial" w:hAnsi="Arial" w:cs="Arial"/>
          <w:sz w:val="24"/>
          <w:szCs w:val="24"/>
        </w:rPr>
        <w:t xml:space="preserve"> the flow of activity that </w:t>
      </w:r>
      <w:proofErr w:type="gramStart"/>
      <w:r>
        <w:rPr>
          <w:rFonts w:ascii="Arial" w:hAnsi="Arial" w:cs="Arial"/>
          <w:sz w:val="24"/>
          <w:szCs w:val="24"/>
        </w:rPr>
        <w:t>is performed</w:t>
      </w:r>
      <w:proofErr w:type="gramEnd"/>
      <w:r>
        <w:rPr>
          <w:rFonts w:ascii="Arial" w:hAnsi="Arial" w:cs="Arial"/>
          <w:sz w:val="24"/>
          <w:szCs w:val="24"/>
        </w:rPr>
        <w:t xml:space="preserve"> by the admin.</w:t>
      </w:r>
      <w:r w:rsidR="00DB484D">
        <w:rPr>
          <w:rFonts w:ascii="Arial" w:hAnsi="Arial" w:cs="Arial"/>
          <w:sz w:val="24"/>
          <w:szCs w:val="24"/>
        </w:rPr>
        <w:t xml:space="preserve"> First admin provides login credentials and system check provided login credentials in the database if matched then it the open admin panel else it redirect</w:t>
      </w:r>
      <w:r w:rsidR="009164FD">
        <w:rPr>
          <w:rFonts w:ascii="Arial" w:hAnsi="Arial" w:cs="Arial"/>
          <w:sz w:val="24"/>
          <w:szCs w:val="24"/>
        </w:rPr>
        <w:t>s</w:t>
      </w:r>
      <w:r w:rsidR="00DB484D">
        <w:rPr>
          <w:rFonts w:ascii="Arial" w:hAnsi="Arial" w:cs="Arial"/>
          <w:sz w:val="24"/>
          <w:szCs w:val="24"/>
        </w:rPr>
        <w:t xml:space="preserve"> to the login page with an error message.</w:t>
      </w:r>
      <w:r w:rsidR="00210140">
        <w:rPr>
          <w:rFonts w:ascii="Arial" w:hAnsi="Arial" w:cs="Arial"/>
          <w:sz w:val="24"/>
          <w:szCs w:val="24"/>
        </w:rPr>
        <w:t xml:space="preserve"> After the login is </w:t>
      </w:r>
      <w:proofErr w:type="gramStart"/>
      <w:r w:rsidR="00210140">
        <w:rPr>
          <w:rFonts w:ascii="Arial" w:hAnsi="Arial" w:cs="Arial"/>
          <w:sz w:val="24"/>
          <w:szCs w:val="24"/>
        </w:rPr>
        <w:t>success</w:t>
      </w:r>
      <w:proofErr w:type="gramEnd"/>
      <w:r w:rsidR="00210140">
        <w:rPr>
          <w:rFonts w:ascii="Arial" w:hAnsi="Arial" w:cs="Arial"/>
          <w:sz w:val="24"/>
          <w:szCs w:val="24"/>
        </w:rPr>
        <w:t xml:space="preserve"> admin can view and manipulate product, vehicle, and users.</w:t>
      </w:r>
      <w:r w:rsidR="0056775F">
        <w:rPr>
          <w:rFonts w:ascii="Arial" w:hAnsi="Arial" w:cs="Arial"/>
          <w:sz w:val="24"/>
          <w:szCs w:val="24"/>
        </w:rPr>
        <w:t xml:space="preserve"> Admin views </w:t>
      </w:r>
      <w:r w:rsidR="00E272C7">
        <w:rPr>
          <w:rFonts w:ascii="Arial" w:hAnsi="Arial" w:cs="Arial"/>
          <w:sz w:val="24"/>
          <w:szCs w:val="24"/>
        </w:rPr>
        <w:t xml:space="preserve">the </w:t>
      </w:r>
      <w:r w:rsidR="0056775F">
        <w:rPr>
          <w:rFonts w:ascii="Arial" w:hAnsi="Arial" w:cs="Arial"/>
          <w:sz w:val="24"/>
          <w:szCs w:val="24"/>
        </w:rPr>
        <w:t>order</w:t>
      </w:r>
      <w:r w:rsidR="00033B3F">
        <w:rPr>
          <w:rFonts w:ascii="Arial" w:hAnsi="Arial" w:cs="Arial"/>
          <w:sz w:val="24"/>
          <w:szCs w:val="24"/>
        </w:rPr>
        <w:t xml:space="preserve"> and confirms the order once before it dispatches </w:t>
      </w:r>
      <w:proofErr w:type="gramStart"/>
      <w:r w:rsidR="00033B3F">
        <w:rPr>
          <w:rFonts w:ascii="Arial" w:hAnsi="Arial" w:cs="Arial"/>
          <w:sz w:val="24"/>
          <w:szCs w:val="24"/>
        </w:rPr>
        <w:t>and also</w:t>
      </w:r>
      <w:proofErr w:type="gramEnd"/>
      <w:r w:rsidR="00033B3F">
        <w:rPr>
          <w:rFonts w:ascii="Arial" w:hAnsi="Arial" w:cs="Arial"/>
          <w:sz w:val="24"/>
          <w:szCs w:val="24"/>
        </w:rPr>
        <w:t xml:space="preserve"> cancel the order if the users do not confirm their order within the time frame of 24 hours.</w:t>
      </w:r>
      <w:r w:rsidR="0056775F">
        <w:rPr>
          <w:rFonts w:ascii="Arial" w:hAnsi="Arial" w:cs="Arial"/>
          <w:sz w:val="24"/>
          <w:szCs w:val="24"/>
        </w:rPr>
        <w:t xml:space="preserve"> </w:t>
      </w:r>
      <w:r w:rsidR="00A14FF5">
        <w:rPr>
          <w:rFonts w:ascii="Arial" w:hAnsi="Arial" w:cs="Arial"/>
          <w:sz w:val="24"/>
          <w:szCs w:val="24"/>
        </w:rPr>
        <w:t xml:space="preserve"> At last, retrieving all information report generation in done.</w:t>
      </w:r>
    </w:p>
    <w:p w:rsidR="00971C00" w:rsidRDefault="00971C00" w:rsidP="00971C00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Activity diagram of Users</w:t>
      </w:r>
      <w:r w:rsidR="00814474">
        <w:rPr>
          <w:rFonts w:ascii="Arial" w:hAnsi="Arial" w:cs="Arial"/>
          <w:sz w:val="24"/>
          <w:szCs w:val="24"/>
        </w:rPr>
        <w:t xml:space="preserve"> Order</w:t>
      </w:r>
    </w:p>
    <w:p w:rsidR="00971C00" w:rsidRDefault="00971C00" w:rsidP="00971C00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6612890" cy="5475767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User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7543" cy="547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2556" w:rsidRDefault="00454D3C" w:rsidP="00454D3C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activity diagram shows the</w:t>
      </w:r>
      <w:r w:rsidR="0070172E">
        <w:rPr>
          <w:rFonts w:ascii="Arial" w:hAnsi="Arial" w:cs="Arial"/>
          <w:sz w:val="24"/>
          <w:szCs w:val="24"/>
        </w:rPr>
        <w:t xml:space="preserve"> flow of activity done by users during order.</w:t>
      </w:r>
      <w:r w:rsidR="006C405F">
        <w:rPr>
          <w:rFonts w:ascii="Arial" w:hAnsi="Arial" w:cs="Arial"/>
          <w:sz w:val="24"/>
          <w:szCs w:val="24"/>
        </w:rPr>
        <w:t xml:space="preserve"> Afte</w:t>
      </w:r>
      <w:r w:rsidR="007D7013">
        <w:rPr>
          <w:rFonts w:ascii="Arial" w:hAnsi="Arial" w:cs="Arial"/>
          <w:sz w:val="24"/>
          <w:szCs w:val="24"/>
        </w:rPr>
        <w:t xml:space="preserve">r </w:t>
      </w:r>
      <w:r w:rsidR="006C405F">
        <w:rPr>
          <w:rFonts w:ascii="Arial" w:hAnsi="Arial" w:cs="Arial"/>
          <w:sz w:val="24"/>
          <w:szCs w:val="24"/>
        </w:rPr>
        <w:t>the use</w:t>
      </w:r>
      <w:r w:rsidR="00BD2056">
        <w:rPr>
          <w:rFonts w:ascii="Arial" w:hAnsi="Arial" w:cs="Arial"/>
          <w:sz w:val="24"/>
          <w:szCs w:val="24"/>
        </w:rPr>
        <w:t>r browse</w:t>
      </w:r>
      <w:r w:rsidR="00D72556">
        <w:rPr>
          <w:rFonts w:ascii="Arial" w:hAnsi="Arial" w:cs="Arial"/>
          <w:sz w:val="24"/>
          <w:szCs w:val="24"/>
        </w:rPr>
        <w:t>s</w:t>
      </w:r>
      <w:r w:rsidR="00226C30">
        <w:rPr>
          <w:rFonts w:ascii="Arial" w:hAnsi="Arial" w:cs="Arial"/>
          <w:sz w:val="24"/>
          <w:szCs w:val="24"/>
        </w:rPr>
        <w:t xml:space="preserve"> to homepage user can view </w:t>
      </w:r>
      <w:r w:rsidR="006C405F">
        <w:rPr>
          <w:rFonts w:ascii="Arial" w:hAnsi="Arial" w:cs="Arial"/>
          <w:sz w:val="24"/>
          <w:szCs w:val="24"/>
        </w:rPr>
        <w:t>available products in the company else can search product as need.</w:t>
      </w:r>
      <w:r w:rsidR="004A1CBD">
        <w:rPr>
          <w:rFonts w:ascii="Arial" w:hAnsi="Arial" w:cs="Arial"/>
          <w:sz w:val="24"/>
          <w:szCs w:val="24"/>
        </w:rPr>
        <w:t xml:space="preserve"> If </w:t>
      </w:r>
      <w:r w:rsidR="00395745">
        <w:rPr>
          <w:rFonts w:ascii="Arial" w:hAnsi="Arial" w:cs="Arial"/>
          <w:sz w:val="24"/>
          <w:szCs w:val="24"/>
        </w:rPr>
        <w:t xml:space="preserve">the </w:t>
      </w:r>
      <w:r w:rsidR="004A1CBD">
        <w:rPr>
          <w:rFonts w:ascii="Arial" w:hAnsi="Arial" w:cs="Arial"/>
          <w:sz w:val="24"/>
          <w:szCs w:val="24"/>
        </w:rPr>
        <w:t>no product</w:t>
      </w:r>
      <w:r w:rsidR="0049205E">
        <w:rPr>
          <w:rFonts w:ascii="Arial" w:hAnsi="Arial" w:cs="Arial"/>
          <w:sz w:val="24"/>
          <w:szCs w:val="24"/>
        </w:rPr>
        <w:t xml:space="preserve"> is</w:t>
      </w:r>
      <w:r w:rsidR="00240BF9">
        <w:rPr>
          <w:rFonts w:ascii="Arial" w:hAnsi="Arial" w:cs="Arial"/>
          <w:sz w:val="24"/>
          <w:szCs w:val="24"/>
        </w:rPr>
        <w:t xml:space="preserve"> </w:t>
      </w:r>
      <w:r w:rsidR="004A1CBD">
        <w:rPr>
          <w:rFonts w:ascii="Arial" w:hAnsi="Arial" w:cs="Arial"/>
          <w:sz w:val="24"/>
          <w:szCs w:val="24"/>
        </w:rPr>
        <w:t>available then it redirect</w:t>
      </w:r>
      <w:r w:rsidR="00240BF9">
        <w:rPr>
          <w:rFonts w:ascii="Arial" w:hAnsi="Arial" w:cs="Arial"/>
          <w:sz w:val="24"/>
          <w:szCs w:val="24"/>
        </w:rPr>
        <w:t>s</w:t>
      </w:r>
      <w:r w:rsidR="004A1CBD">
        <w:rPr>
          <w:rFonts w:ascii="Arial" w:hAnsi="Arial" w:cs="Arial"/>
          <w:sz w:val="24"/>
          <w:szCs w:val="24"/>
        </w:rPr>
        <w:t xml:space="preserve"> to </w:t>
      </w:r>
      <w:r w:rsidR="00240BF9">
        <w:rPr>
          <w:rFonts w:ascii="Arial" w:hAnsi="Arial" w:cs="Arial"/>
          <w:sz w:val="24"/>
          <w:szCs w:val="24"/>
        </w:rPr>
        <w:t xml:space="preserve">the </w:t>
      </w:r>
      <w:r w:rsidR="004A1CBD">
        <w:rPr>
          <w:rFonts w:ascii="Arial" w:hAnsi="Arial" w:cs="Arial"/>
          <w:sz w:val="24"/>
          <w:szCs w:val="24"/>
        </w:rPr>
        <w:t>homepage.</w:t>
      </w:r>
      <w:r w:rsidR="00395745">
        <w:rPr>
          <w:rFonts w:ascii="Arial" w:hAnsi="Arial" w:cs="Arial"/>
          <w:sz w:val="24"/>
          <w:szCs w:val="24"/>
        </w:rPr>
        <w:t xml:space="preserve"> </w:t>
      </w:r>
    </w:p>
    <w:p w:rsidR="00D72556" w:rsidRDefault="00D72556" w:rsidP="00454D3C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971C00" w:rsidRPr="00454D3C" w:rsidRDefault="00395745" w:rsidP="00454D3C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en a user want</w:t>
      </w:r>
      <w:r w:rsidR="00BD2056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o order and click on make order button then the system asked</w:t>
      </w:r>
      <w:r w:rsidR="00790E8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w</w:t>
      </w:r>
      <w:r w:rsidR="00A77D92">
        <w:rPr>
          <w:rFonts w:ascii="Arial" w:hAnsi="Arial" w:cs="Arial"/>
          <w:sz w:val="24"/>
          <w:szCs w:val="24"/>
        </w:rPr>
        <w:t>het</w:t>
      </w:r>
      <w:r w:rsidR="007D59EB">
        <w:rPr>
          <w:rFonts w:ascii="Arial" w:hAnsi="Arial" w:cs="Arial"/>
          <w:sz w:val="24"/>
          <w:szCs w:val="24"/>
        </w:rPr>
        <w:t>he</w:t>
      </w:r>
      <w:r w:rsidR="00790E82">
        <w:rPr>
          <w:rFonts w:ascii="Arial" w:hAnsi="Arial" w:cs="Arial"/>
          <w:sz w:val="24"/>
          <w:szCs w:val="24"/>
        </w:rPr>
        <w:t>r</w:t>
      </w:r>
      <w:r w:rsidR="007D59EB">
        <w:rPr>
          <w:rFonts w:ascii="Arial" w:hAnsi="Arial" w:cs="Arial"/>
          <w:sz w:val="24"/>
          <w:szCs w:val="24"/>
        </w:rPr>
        <w:t xml:space="preserve"> the user is </w:t>
      </w:r>
      <w:r>
        <w:rPr>
          <w:rFonts w:ascii="Arial" w:hAnsi="Arial" w:cs="Arial"/>
          <w:sz w:val="24"/>
          <w:szCs w:val="24"/>
        </w:rPr>
        <w:t>register to the system. If no system open the regist</w:t>
      </w:r>
      <w:r w:rsidR="00BD2056">
        <w:rPr>
          <w:rFonts w:ascii="Arial" w:hAnsi="Arial" w:cs="Arial"/>
          <w:sz w:val="24"/>
          <w:szCs w:val="24"/>
        </w:rPr>
        <w:t>ration</w:t>
      </w:r>
      <w:r>
        <w:rPr>
          <w:rFonts w:ascii="Arial" w:hAnsi="Arial" w:cs="Arial"/>
          <w:sz w:val="24"/>
          <w:szCs w:val="24"/>
        </w:rPr>
        <w:t xml:space="preserve"> page and user provided req</w:t>
      </w:r>
      <w:r w:rsidR="00BD2056">
        <w:rPr>
          <w:rFonts w:ascii="Arial" w:hAnsi="Arial" w:cs="Arial"/>
          <w:sz w:val="24"/>
          <w:szCs w:val="24"/>
        </w:rPr>
        <w:t>u</w:t>
      </w:r>
      <w:r>
        <w:rPr>
          <w:rFonts w:ascii="Arial" w:hAnsi="Arial" w:cs="Arial"/>
          <w:sz w:val="24"/>
          <w:szCs w:val="24"/>
        </w:rPr>
        <w:t xml:space="preserve">ired information and system validates </w:t>
      </w:r>
      <w:r>
        <w:rPr>
          <w:rFonts w:ascii="Arial" w:hAnsi="Arial" w:cs="Arial"/>
          <w:sz w:val="24"/>
          <w:szCs w:val="24"/>
        </w:rPr>
        <w:lastRenderedPageBreak/>
        <w:t>register credentials of users then redirect to the login page</w:t>
      </w:r>
      <w:r w:rsidR="00B32DF7">
        <w:rPr>
          <w:rFonts w:ascii="Arial" w:hAnsi="Arial" w:cs="Arial"/>
          <w:sz w:val="24"/>
          <w:szCs w:val="24"/>
        </w:rPr>
        <w:t xml:space="preserve"> when success</w:t>
      </w:r>
      <w:r>
        <w:rPr>
          <w:rFonts w:ascii="Arial" w:hAnsi="Arial" w:cs="Arial"/>
          <w:sz w:val="24"/>
          <w:szCs w:val="24"/>
        </w:rPr>
        <w:t xml:space="preserve">. Otherwise, if </w:t>
      </w:r>
      <w:r w:rsidR="00510F88">
        <w:rPr>
          <w:rFonts w:ascii="Arial" w:hAnsi="Arial" w:cs="Arial"/>
          <w:sz w:val="24"/>
          <w:szCs w:val="24"/>
        </w:rPr>
        <w:t xml:space="preserve">the </w:t>
      </w:r>
      <w:r w:rsidR="00924B8C">
        <w:rPr>
          <w:rFonts w:ascii="Arial" w:hAnsi="Arial" w:cs="Arial"/>
          <w:sz w:val="24"/>
          <w:szCs w:val="24"/>
        </w:rPr>
        <w:t xml:space="preserve">user is </w:t>
      </w:r>
      <w:r>
        <w:rPr>
          <w:rFonts w:ascii="Arial" w:hAnsi="Arial" w:cs="Arial"/>
          <w:sz w:val="24"/>
          <w:szCs w:val="24"/>
        </w:rPr>
        <w:t>register</w:t>
      </w:r>
      <w:r w:rsidR="00510F88">
        <w:rPr>
          <w:rFonts w:ascii="Arial" w:hAnsi="Arial" w:cs="Arial"/>
          <w:sz w:val="24"/>
          <w:szCs w:val="24"/>
        </w:rPr>
        <w:t>ed</w:t>
      </w:r>
      <w:r>
        <w:rPr>
          <w:rFonts w:ascii="Arial" w:hAnsi="Arial" w:cs="Arial"/>
          <w:sz w:val="24"/>
          <w:szCs w:val="24"/>
        </w:rPr>
        <w:t xml:space="preserve"> system open login page so user logged in to the system and make an order.  The </w:t>
      </w:r>
      <w:r w:rsidR="00510F88">
        <w:rPr>
          <w:rFonts w:ascii="Arial" w:hAnsi="Arial" w:cs="Arial"/>
          <w:sz w:val="24"/>
          <w:szCs w:val="24"/>
        </w:rPr>
        <w:t xml:space="preserve">user can </w:t>
      </w:r>
      <w:r>
        <w:rPr>
          <w:rFonts w:ascii="Arial" w:hAnsi="Arial" w:cs="Arial"/>
          <w:sz w:val="24"/>
          <w:szCs w:val="24"/>
        </w:rPr>
        <w:t xml:space="preserve">cancel an order if they </w:t>
      </w:r>
      <w:proofErr w:type="gramStart"/>
      <w:r>
        <w:rPr>
          <w:rFonts w:ascii="Arial" w:hAnsi="Arial" w:cs="Arial"/>
          <w:sz w:val="24"/>
          <w:szCs w:val="24"/>
        </w:rPr>
        <w:t>don’t</w:t>
      </w:r>
      <w:proofErr w:type="gramEnd"/>
      <w:r>
        <w:rPr>
          <w:rFonts w:ascii="Arial" w:hAnsi="Arial" w:cs="Arial"/>
          <w:sz w:val="24"/>
          <w:szCs w:val="24"/>
        </w:rPr>
        <w:t xml:space="preserve"> want.</w:t>
      </w:r>
    </w:p>
    <w:p w:rsidR="00971C00" w:rsidRDefault="00971C00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3F4412" w:rsidRDefault="003F4412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971C00" w:rsidRDefault="00971C00" w:rsidP="00971C00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tivity diagram of User update profile</w:t>
      </w:r>
    </w:p>
    <w:p w:rsidR="00971C00" w:rsidRDefault="00B03F43" w:rsidP="00971C00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6410960" cy="4795284"/>
            <wp:effectExtent l="0" t="0" r="8890" b="571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userupdate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0260" cy="4802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271B" w:rsidRDefault="0035271B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3F4412" w:rsidRPr="003F4412" w:rsidRDefault="003F4412" w:rsidP="003F4412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bove activity diagram is about both user and admin updating profiles.</w:t>
      </w:r>
      <w:r w:rsidR="006A4BFE">
        <w:rPr>
          <w:rFonts w:ascii="Arial" w:hAnsi="Arial" w:cs="Arial"/>
          <w:sz w:val="24"/>
          <w:szCs w:val="24"/>
        </w:rPr>
        <w:t xml:space="preserve"> Firstly both user and </w:t>
      </w:r>
      <w:r w:rsidR="00A41C9A">
        <w:rPr>
          <w:rFonts w:ascii="Arial" w:hAnsi="Arial" w:cs="Arial"/>
          <w:sz w:val="24"/>
          <w:szCs w:val="24"/>
        </w:rPr>
        <w:t xml:space="preserve">an </w:t>
      </w:r>
      <w:r w:rsidR="006A4BFE">
        <w:rPr>
          <w:rFonts w:ascii="Arial" w:hAnsi="Arial" w:cs="Arial"/>
          <w:sz w:val="24"/>
          <w:szCs w:val="24"/>
        </w:rPr>
        <w:t xml:space="preserve">admin login to the system providing login credentials. If success </w:t>
      </w:r>
      <w:r w:rsidR="006A4BFE">
        <w:rPr>
          <w:rFonts w:ascii="Arial" w:hAnsi="Arial" w:cs="Arial"/>
          <w:sz w:val="24"/>
          <w:szCs w:val="24"/>
        </w:rPr>
        <w:lastRenderedPageBreak/>
        <w:t>then it show</w:t>
      </w:r>
      <w:r w:rsidR="00A41C9A">
        <w:rPr>
          <w:rFonts w:ascii="Arial" w:hAnsi="Arial" w:cs="Arial"/>
          <w:sz w:val="24"/>
          <w:szCs w:val="24"/>
        </w:rPr>
        <w:t>s</w:t>
      </w:r>
      <w:r w:rsidR="006A4BFE">
        <w:rPr>
          <w:rFonts w:ascii="Arial" w:hAnsi="Arial" w:cs="Arial"/>
          <w:sz w:val="24"/>
          <w:szCs w:val="24"/>
        </w:rPr>
        <w:t xml:space="preserve"> setting where both user/admin can update their profile providing information that they want to update. If not the system redirect</w:t>
      </w:r>
      <w:r w:rsidR="00A41C9A">
        <w:rPr>
          <w:rFonts w:ascii="Arial" w:hAnsi="Arial" w:cs="Arial"/>
          <w:sz w:val="24"/>
          <w:szCs w:val="24"/>
        </w:rPr>
        <w:t>s</w:t>
      </w:r>
      <w:r w:rsidR="006A4BFE">
        <w:rPr>
          <w:rFonts w:ascii="Arial" w:hAnsi="Arial" w:cs="Arial"/>
          <w:sz w:val="24"/>
          <w:szCs w:val="24"/>
        </w:rPr>
        <w:t xml:space="preserve"> to the login page.</w:t>
      </w:r>
    </w:p>
    <w:p w:rsidR="0035271B" w:rsidRDefault="0035271B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35271B" w:rsidRDefault="0035271B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35271B" w:rsidRDefault="00F810BA" w:rsidP="00F810B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son for making activity diagram in my projects:</w:t>
      </w:r>
    </w:p>
    <w:p w:rsidR="00F810BA" w:rsidRDefault="00C234FA" w:rsidP="00F810BA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 depicts action and ac</w:t>
      </w:r>
      <w:r w:rsidR="00323E5F">
        <w:rPr>
          <w:rFonts w:ascii="Arial" w:hAnsi="Arial" w:cs="Arial"/>
          <w:sz w:val="24"/>
          <w:szCs w:val="24"/>
        </w:rPr>
        <w:t xml:space="preserve">tivities </w:t>
      </w:r>
      <w:r w:rsidR="00A30596">
        <w:rPr>
          <w:rFonts w:ascii="Arial" w:hAnsi="Arial" w:cs="Arial"/>
          <w:sz w:val="24"/>
          <w:szCs w:val="24"/>
        </w:rPr>
        <w:t xml:space="preserve">of the system </w:t>
      </w:r>
      <w:r w:rsidR="00323E5F">
        <w:rPr>
          <w:rFonts w:ascii="Arial" w:hAnsi="Arial" w:cs="Arial"/>
          <w:sz w:val="24"/>
          <w:szCs w:val="24"/>
        </w:rPr>
        <w:t xml:space="preserve">as well as outline </w:t>
      </w:r>
      <w:r>
        <w:rPr>
          <w:rFonts w:ascii="Arial" w:hAnsi="Arial" w:cs="Arial"/>
          <w:sz w:val="24"/>
          <w:szCs w:val="24"/>
        </w:rPr>
        <w:t>work</w:t>
      </w:r>
      <w:r w:rsidR="003632CE">
        <w:rPr>
          <w:rFonts w:ascii="Arial" w:hAnsi="Arial" w:cs="Arial"/>
          <w:sz w:val="24"/>
          <w:szCs w:val="24"/>
        </w:rPr>
        <w:t>flow within/between use-cases</w:t>
      </w:r>
      <w:r>
        <w:rPr>
          <w:rFonts w:ascii="Arial" w:hAnsi="Arial" w:cs="Arial"/>
          <w:sz w:val="24"/>
          <w:szCs w:val="24"/>
        </w:rPr>
        <w:t>.</w:t>
      </w:r>
    </w:p>
    <w:p w:rsidR="00A30596" w:rsidRPr="00F810BA" w:rsidRDefault="00281D8E" w:rsidP="00F810BA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</w:t>
      </w:r>
      <w:r w:rsidR="00CC398C">
        <w:rPr>
          <w:rFonts w:ascii="Arial" w:hAnsi="Arial" w:cs="Arial"/>
          <w:sz w:val="24"/>
          <w:szCs w:val="24"/>
        </w:rPr>
        <w:t>odel</w:t>
      </w:r>
      <w:r w:rsidR="003632CE">
        <w:rPr>
          <w:rFonts w:ascii="Arial" w:hAnsi="Arial" w:cs="Arial"/>
          <w:sz w:val="24"/>
          <w:szCs w:val="24"/>
        </w:rPr>
        <w:t>s</w:t>
      </w:r>
      <w:r w:rsidR="00CC398C">
        <w:rPr>
          <w:rFonts w:ascii="Arial" w:hAnsi="Arial" w:cs="Arial"/>
          <w:sz w:val="24"/>
          <w:szCs w:val="24"/>
        </w:rPr>
        <w:t xml:space="preserve"> </w:t>
      </w:r>
      <w:r w:rsidR="003632CE">
        <w:rPr>
          <w:rFonts w:ascii="Arial" w:hAnsi="Arial" w:cs="Arial"/>
          <w:sz w:val="24"/>
          <w:szCs w:val="24"/>
        </w:rPr>
        <w:t xml:space="preserve">a </w:t>
      </w:r>
      <w:r w:rsidR="00CC398C">
        <w:rPr>
          <w:rFonts w:ascii="Arial" w:hAnsi="Arial" w:cs="Arial"/>
          <w:sz w:val="24"/>
          <w:szCs w:val="24"/>
        </w:rPr>
        <w:t>high-level activity diagram in detail of complex activities.</w:t>
      </w:r>
    </w:p>
    <w:p w:rsidR="0035271B" w:rsidRDefault="0035271B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35271B" w:rsidRDefault="0035271B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35271B" w:rsidRDefault="0035271B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A41C9A" w:rsidRDefault="00A41C9A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A41C9A" w:rsidRDefault="00A41C9A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A41C9A" w:rsidRDefault="00A41C9A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A41C9A" w:rsidRDefault="00A41C9A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A41C9A" w:rsidRDefault="00A41C9A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A41C9A" w:rsidRDefault="00A41C9A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A41C9A" w:rsidRDefault="00A41C9A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A41C9A" w:rsidRDefault="00A41C9A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A41C9A" w:rsidRDefault="00A41C9A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A41C9A" w:rsidRDefault="00A41C9A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A41C9A" w:rsidRDefault="00A41C9A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A41C9A" w:rsidRDefault="00A41C9A" w:rsidP="00971C00">
      <w:pPr>
        <w:spacing w:line="360" w:lineRule="auto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:rsidR="0035271B" w:rsidRPr="00971C00" w:rsidRDefault="0035271B" w:rsidP="00971C00">
      <w:pPr>
        <w:spacing w:line="360" w:lineRule="auto"/>
        <w:rPr>
          <w:rFonts w:ascii="Arial" w:hAnsi="Arial" w:cs="Arial"/>
          <w:sz w:val="24"/>
          <w:szCs w:val="24"/>
        </w:rPr>
      </w:pPr>
    </w:p>
    <w:p w:rsidR="00200BF4" w:rsidRDefault="00200BF4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3.2.2 Sequence Diagram</w:t>
      </w:r>
    </w:p>
    <w:p w:rsidR="00B763DD" w:rsidRDefault="00E16D57" w:rsidP="00E16D57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B763DD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 </w:t>
      </w:r>
      <w:r w:rsidR="00B763DD">
        <w:rPr>
          <w:rFonts w:ascii="Arial" w:hAnsi="Arial" w:cs="Arial"/>
          <w:sz w:val="24"/>
          <w:szCs w:val="24"/>
        </w:rPr>
        <w:t>interaction</w:t>
      </w:r>
      <w:r>
        <w:rPr>
          <w:rFonts w:ascii="Arial" w:hAnsi="Arial" w:cs="Arial"/>
          <w:sz w:val="24"/>
          <w:szCs w:val="24"/>
        </w:rPr>
        <w:t xml:space="preserve"> diagram that depict</w:t>
      </w:r>
      <w:r w:rsidR="00B763DD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how operations </w:t>
      </w:r>
      <w:proofErr w:type="gramStart"/>
      <w:r>
        <w:rPr>
          <w:rFonts w:ascii="Arial" w:hAnsi="Arial" w:cs="Arial"/>
          <w:sz w:val="24"/>
          <w:szCs w:val="24"/>
        </w:rPr>
        <w:t>are carried out</w:t>
      </w:r>
      <w:proofErr w:type="gramEnd"/>
      <w:r>
        <w:rPr>
          <w:rFonts w:ascii="Arial" w:hAnsi="Arial" w:cs="Arial"/>
          <w:sz w:val="24"/>
          <w:szCs w:val="24"/>
        </w:rPr>
        <w:t xml:space="preserve"> in </w:t>
      </w:r>
      <w:r w:rsidR="00B763D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time sequence</w:t>
      </w:r>
      <w:r w:rsidR="00DA64BA">
        <w:rPr>
          <w:rFonts w:ascii="Arial" w:hAnsi="Arial" w:cs="Arial"/>
          <w:sz w:val="24"/>
          <w:szCs w:val="24"/>
        </w:rPr>
        <w:t xml:space="preserve"> -- what and when messages are sent</w:t>
      </w:r>
      <w:r w:rsidR="00A55C23">
        <w:rPr>
          <w:rFonts w:ascii="Arial" w:hAnsi="Arial" w:cs="Arial"/>
          <w:sz w:val="24"/>
          <w:szCs w:val="24"/>
        </w:rPr>
        <w:t>.</w:t>
      </w:r>
      <w:r w:rsidR="00F50F89">
        <w:rPr>
          <w:rFonts w:ascii="Arial" w:hAnsi="Arial" w:cs="Arial"/>
          <w:sz w:val="24"/>
          <w:szCs w:val="24"/>
        </w:rPr>
        <w:t xml:space="preserve"> Messages passed among the objects within the use-case in a number of objects </w:t>
      </w:r>
      <w:proofErr w:type="gramStart"/>
      <w:r w:rsidR="00F50F89">
        <w:rPr>
          <w:rFonts w:ascii="Arial" w:hAnsi="Arial" w:cs="Arial"/>
          <w:sz w:val="24"/>
          <w:szCs w:val="24"/>
        </w:rPr>
        <w:t>are shown</w:t>
      </w:r>
      <w:proofErr w:type="gramEnd"/>
      <w:r w:rsidR="00F50F89">
        <w:rPr>
          <w:rFonts w:ascii="Arial" w:hAnsi="Arial" w:cs="Arial"/>
          <w:sz w:val="24"/>
          <w:szCs w:val="24"/>
        </w:rPr>
        <w:t xml:space="preserve">. </w:t>
      </w:r>
    </w:p>
    <w:p w:rsidR="00416808" w:rsidRDefault="00416808" w:rsidP="00E16D57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416808" w:rsidRDefault="00416808" w:rsidP="00416808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tation that </w:t>
      </w:r>
      <w:proofErr w:type="gramStart"/>
      <w:r>
        <w:rPr>
          <w:rFonts w:ascii="Arial" w:hAnsi="Arial" w:cs="Arial"/>
          <w:sz w:val="24"/>
          <w:szCs w:val="24"/>
        </w:rPr>
        <w:t>is used</w:t>
      </w:r>
      <w:proofErr w:type="gramEnd"/>
      <w:r>
        <w:rPr>
          <w:rFonts w:ascii="Arial" w:hAnsi="Arial" w:cs="Arial"/>
          <w:sz w:val="24"/>
          <w:szCs w:val="24"/>
        </w:rPr>
        <w:t xml:space="preserve"> in my project to make a sequence diagram are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05"/>
        <w:gridCol w:w="1283"/>
        <w:gridCol w:w="5442"/>
      </w:tblGrid>
      <w:tr w:rsidR="00AB226E" w:rsidTr="00601AC2">
        <w:tc>
          <w:tcPr>
            <w:tcW w:w="1525" w:type="dxa"/>
          </w:tcPr>
          <w:p w:rsidR="00601AC2" w:rsidRDefault="00601AC2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tation</w:t>
            </w:r>
          </w:p>
        </w:tc>
        <w:tc>
          <w:tcPr>
            <w:tcW w:w="1170" w:type="dxa"/>
          </w:tcPr>
          <w:p w:rsidR="00601AC2" w:rsidRDefault="00601AC2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5935" w:type="dxa"/>
          </w:tcPr>
          <w:p w:rsidR="00601AC2" w:rsidRDefault="00601AC2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scription</w:t>
            </w:r>
          </w:p>
        </w:tc>
      </w:tr>
      <w:tr w:rsidR="00AB226E" w:rsidTr="00601AC2">
        <w:tc>
          <w:tcPr>
            <w:tcW w:w="1525" w:type="dxa"/>
          </w:tcPr>
          <w:p w:rsidR="00601AC2" w:rsidRDefault="00AB226E" w:rsidP="00AB226E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156684" cy="818707"/>
                  <wp:effectExtent l="0" t="0" r="0" b="63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actor.JPG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984" cy="992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0" w:type="dxa"/>
          </w:tcPr>
          <w:p w:rsidR="00601AC2" w:rsidRDefault="00AB226E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tor</w:t>
            </w:r>
          </w:p>
        </w:tc>
        <w:tc>
          <w:tcPr>
            <w:tcW w:w="5935" w:type="dxa"/>
          </w:tcPr>
          <w:p w:rsidR="00601AC2" w:rsidRDefault="008B70E9" w:rsidP="0036670F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a</w:t>
            </w:r>
            <w:r w:rsidR="0036670F">
              <w:rPr>
                <w:rFonts w:ascii="Arial" w:hAnsi="Arial" w:cs="Arial"/>
                <w:sz w:val="24"/>
                <w:szCs w:val="24"/>
              </w:rPr>
              <w:t>ctor is a us</w:t>
            </w:r>
            <w:r>
              <w:rPr>
                <w:rFonts w:ascii="Arial" w:hAnsi="Arial" w:cs="Arial"/>
                <w:sz w:val="24"/>
                <w:szCs w:val="24"/>
              </w:rPr>
              <w:t xml:space="preserve">er, </w:t>
            </w:r>
            <w:r w:rsidR="00594EC3">
              <w:rPr>
                <w:rFonts w:ascii="Arial" w:hAnsi="Arial" w:cs="Arial"/>
                <w:sz w:val="24"/>
                <w:szCs w:val="24"/>
              </w:rPr>
              <w:t xml:space="preserve">external entity </w:t>
            </w:r>
            <w:r w:rsidR="0036670F">
              <w:rPr>
                <w:rFonts w:ascii="Arial" w:hAnsi="Arial" w:cs="Arial"/>
                <w:sz w:val="24"/>
                <w:szCs w:val="24"/>
              </w:rPr>
              <w:t>that interacts with the system.</w:t>
            </w:r>
          </w:p>
        </w:tc>
      </w:tr>
      <w:tr w:rsidR="00AB226E" w:rsidTr="00601AC2">
        <w:tc>
          <w:tcPr>
            <w:tcW w:w="1525" w:type="dxa"/>
          </w:tcPr>
          <w:p w:rsidR="00601AC2" w:rsidRDefault="00AB226E" w:rsidP="00AB226E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425302" cy="541655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lifeline.JPG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696" cy="558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0" w:type="dxa"/>
          </w:tcPr>
          <w:p w:rsidR="00601AC2" w:rsidRDefault="00AB226E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ifeline</w:t>
            </w:r>
          </w:p>
        </w:tc>
        <w:tc>
          <w:tcPr>
            <w:tcW w:w="5935" w:type="dxa"/>
          </w:tcPr>
          <w:p w:rsidR="00601AC2" w:rsidRDefault="0032665C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 l</w:t>
            </w:r>
            <w:r w:rsidR="00786251">
              <w:rPr>
                <w:rFonts w:ascii="Arial" w:hAnsi="Arial" w:cs="Arial"/>
                <w:sz w:val="24"/>
                <w:szCs w:val="24"/>
              </w:rPr>
              <w:t xml:space="preserve">ifeline represents </w:t>
            </w:r>
            <w:r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="00786251">
              <w:rPr>
                <w:rFonts w:ascii="Arial" w:hAnsi="Arial" w:cs="Arial"/>
                <w:sz w:val="24"/>
                <w:szCs w:val="24"/>
              </w:rPr>
              <w:t>participation of an individual in an interaction.</w:t>
            </w:r>
          </w:p>
        </w:tc>
      </w:tr>
      <w:tr w:rsidR="00AB226E" w:rsidTr="00601AC2">
        <w:tc>
          <w:tcPr>
            <w:tcW w:w="1525" w:type="dxa"/>
          </w:tcPr>
          <w:p w:rsidR="00601AC2" w:rsidRDefault="00AB226E" w:rsidP="00AB226E">
            <w:pPr>
              <w:pStyle w:val="ListParagraph"/>
              <w:spacing w:line="360" w:lineRule="auto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85961" cy="563525"/>
                  <wp:effectExtent l="0" t="0" r="9525" b="825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activation.JPG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630" cy="594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0" w:type="dxa"/>
          </w:tcPr>
          <w:p w:rsidR="00601AC2" w:rsidRDefault="00AB226E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tivation</w:t>
            </w:r>
          </w:p>
        </w:tc>
        <w:tc>
          <w:tcPr>
            <w:tcW w:w="5935" w:type="dxa"/>
          </w:tcPr>
          <w:p w:rsidR="00601AC2" w:rsidRDefault="00E77DDE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hows time duration where an operation </w:t>
            </w:r>
            <w:r w:rsidR="008033EE">
              <w:rPr>
                <w:rFonts w:ascii="Arial" w:hAnsi="Arial" w:cs="Arial"/>
                <w:sz w:val="24"/>
                <w:szCs w:val="24"/>
              </w:rPr>
              <w:t xml:space="preserve">or task </w:t>
            </w:r>
            <w:r>
              <w:rPr>
                <w:rFonts w:ascii="Arial" w:hAnsi="Arial" w:cs="Arial"/>
                <w:sz w:val="24"/>
                <w:szCs w:val="24"/>
              </w:rPr>
              <w:t>being performed.</w:t>
            </w:r>
          </w:p>
        </w:tc>
      </w:tr>
      <w:tr w:rsidR="00AB226E" w:rsidTr="00601AC2">
        <w:tc>
          <w:tcPr>
            <w:tcW w:w="1525" w:type="dxa"/>
          </w:tcPr>
          <w:p w:rsidR="00AB226E" w:rsidRDefault="00AB226E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1061918" cy="414670"/>
                  <wp:effectExtent l="0" t="0" r="5080" b="444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message.JP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7876" cy="424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0" w:type="dxa"/>
          </w:tcPr>
          <w:p w:rsidR="00AB226E" w:rsidRDefault="00AB226E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nd message</w:t>
            </w:r>
          </w:p>
        </w:tc>
        <w:tc>
          <w:tcPr>
            <w:tcW w:w="5935" w:type="dxa"/>
          </w:tcPr>
          <w:p w:rsidR="00AB226E" w:rsidRDefault="00FF085E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epresent the </w:t>
            </w:r>
            <w:r w:rsidR="00FB75D4">
              <w:rPr>
                <w:rFonts w:ascii="Arial" w:hAnsi="Arial" w:cs="Arial"/>
                <w:sz w:val="24"/>
                <w:szCs w:val="24"/>
              </w:rPr>
              <w:t>flow of message</w:t>
            </w:r>
            <w:r w:rsidR="00DB1F0F">
              <w:rPr>
                <w:rFonts w:ascii="Arial" w:hAnsi="Arial" w:cs="Arial"/>
                <w:sz w:val="24"/>
                <w:szCs w:val="24"/>
              </w:rPr>
              <w:t xml:space="preserve"> to </w:t>
            </w:r>
            <w:r>
              <w:rPr>
                <w:rFonts w:ascii="Arial" w:hAnsi="Arial" w:cs="Arial"/>
                <w:sz w:val="24"/>
                <w:szCs w:val="24"/>
              </w:rPr>
              <w:t>objects.</w:t>
            </w:r>
          </w:p>
        </w:tc>
      </w:tr>
      <w:tr w:rsidR="00AB226E" w:rsidTr="00601AC2">
        <w:tc>
          <w:tcPr>
            <w:tcW w:w="1525" w:type="dxa"/>
          </w:tcPr>
          <w:p w:rsidR="00AB226E" w:rsidRDefault="00AB226E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1073087" cy="467833"/>
                  <wp:effectExtent l="0" t="0" r="0" b="889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returnmessgae.JP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8093" cy="478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0" w:type="dxa"/>
          </w:tcPr>
          <w:p w:rsidR="00AB226E" w:rsidRDefault="00AB226E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turn message</w:t>
            </w:r>
          </w:p>
        </w:tc>
        <w:tc>
          <w:tcPr>
            <w:tcW w:w="5935" w:type="dxa"/>
          </w:tcPr>
          <w:p w:rsidR="00AB226E" w:rsidRDefault="00CE35F9" w:rsidP="00E012EC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how return back of message to the callers of </w:t>
            </w:r>
            <w:r w:rsidR="00E012EC">
              <w:rPr>
                <w:rFonts w:ascii="Arial" w:hAnsi="Arial" w:cs="Arial"/>
                <w:sz w:val="24"/>
                <w:szCs w:val="24"/>
              </w:rPr>
              <w:t xml:space="preserve">the </w:t>
            </w:r>
            <w:r>
              <w:rPr>
                <w:rFonts w:ascii="Arial" w:hAnsi="Arial" w:cs="Arial"/>
                <w:sz w:val="24"/>
                <w:szCs w:val="24"/>
              </w:rPr>
              <w:t>former correspond</w:t>
            </w:r>
            <w:r w:rsidR="00E012EC">
              <w:rPr>
                <w:rFonts w:ascii="Arial" w:hAnsi="Arial" w:cs="Arial"/>
                <w:sz w:val="24"/>
                <w:szCs w:val="24"/>
              </w:rPr>
              <w:t>ing</w:t>
            </w:r>
            <w:r>
              <w:rPr>
                <w:rFonts w:ascii="Arial" w:hAnsi="Arial" w:cs="Arial"/>
                <w:sz w:val="24"/>
                <w:szCs w:val="24"/>
              </w:rPr>
              <w:t xml:space="preserve"> message.</w:t>
            </w:r>
          </w:p>
        </w:tc>
      </w:tr>
      <w:tr w:rsidR="00AB226E" w:rsidTr="00601AC2">
        <w:tc>
          <w:tcPr>
            <w:tcW w:w="1525" w:type="dxa"/>
          </w:tcPr>
          <w:p w:rsidR="00AB226E" w:rsidRDefault="00AB226E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1031240" cy="446567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recursive.JP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468" cy="453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0" w:type="dxa"/>
          </w:tcPr>
          <w:p w:rsidR="00AB226E" w:rsidRDefault="00AB226E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cursive message</w:t>
            </w:r>
          </w:p>
        </w:tc>
        <w:tc>
          <w:tcPr>
            <w:tcW w:w="5935" w:type="dxa"/>
          </w:tcPr>
          <w:p w:rsidR="00AB226E" w:rsidRDefault="00877ADF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epresent the call of the message of </w:t>
            </w:r>
            <w:r w:rsidR="00BA63DB">
              <w:rPr>
                <w:rFonts w:ascii="Arial" w:hAnsi="Arial" w:cs="Arial"/>
                <w:sz w:val="24"/>
                <w:szCs w:val="24"/>
              </w:rPr>
              <w:t xml:space="preserve">the </w:t>
            </w:r>
            <w:r>
              <w:rPr>
                <w:rFonts w:ascii="Arial" w:hAnsi="Arial" w:cs="Arial"/>
                <w:sz w:val="24"/>
                <w:szCs w:val="24"/>
              </w:rPr>
              <w:t>same lifeline.</w:t>
            </w:r>
          </w:p>
        </w:tc>
      </w:tr>
      <w:tr w:rsidR="00AB226E" w:rsidTr="00601AC2">
        <w:tc>
          <w:tcPr>
            <w:tcW w:w="1525" w:type="dxa"/>
          </w:tcPr>
          <w:p w:rsidR="00AB226E" w:rsidRDefault="00AB226E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775970" cy="446567"/>
                  <wp:effectExtent l="0" t="0" r="508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loop.JP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3271" cy="456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0" w:type="dxa"/>
          </w:tcPr>
          <w:p w:rsidR="00AB226E" w:rsidRDefault="00AB226E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op</w:t>
            </w:r>
          </w:p>
        </w:tc>
        <w:tc>
          <w:tcPr>
            <w:tcW w:w="5935" w:type="dxa"/>
          </w:tcPr>
          <w:p w:rsidR="00AB226E" w:rsidRDefault="00711836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dition in which f</w:t>
            </w:r>
            <w:r w:rsidR="00FF1CB3">
              <w:rPr>
                <w:rFonts w:ascii="Arial" w:hAnsi="Arial" w:cs="Arial"/>
                <w:sz w:val="24"/>
                <w:szCs w:val="24"/>
              </w:rPr>
              <w:t xml:space="preserve">ragment will occur </w:t>
            </w:r>
            <w:proofErr w:type="gramStart"/>
            <w:r w:rsidR="00FF1CB3">
              <w:rPr>
                <w:rFonts w:ascii="Arial" w:hAnsi="Arial" w:cs="Arial"/>
                <w:sz w:val="24"/>
                <w:szCs w:val="24"/>
              </w:rPr>
              <w:t>again and again</w:t>
            </w:r>
            <w:proofErr w:type="gramEnd"/>
            <w:r w:rsidR="00FF1CB3">
              <w:rPr>
                <w:rFonts w:ascii="Arial" w:hAnsi="Arial" w:cs="Arial"/>
                <w:sz w:val="24"/>
                <w:szCs w:val="24"/>
              </w:rPr>
              <w:t xml:space="preserve"> unti</w:t>
            </w:r>
            <w:r w:rsidR="00190DA2">
              <w:rPr>
                <w:rFonts w:ascii="Arial" w:hAnsi="Arial" w:cs="Arial"/>
                <w:sz w:val="24"/>
                <w:szCs w:val="24"/>
              </w:rPr>
              <w:t>l</w:t>
            </w:r>
            <w:r w:rsidR="00FF1CB3">
              <w:rPr>
                <w:rFonts w:ascii="Arial" w:hAnsi="Arial" w:cs="Arial"/>
                <w:sz w:val="24"/>
                <w:szCs w:val="24"/>
              </w:rPr>
              <w:t xml:space="preserve"> the </w:t>
            </w:r>
            <w:r w:rsidR="00190DA2">
              <w:rPr>
                <w:rFonts w:ascii="Arial" w:hAnsi="Arial" w:cs="Arial"/>
                <w:sz w:val="24"/>
                <w:szCs w:val="24"/>
              </w:rPr>
              <w:t xml:space="preserve">condition is </w:t>
            </w:r>
            <w:r w:rsidR="00FF1CB3">
              <w:rPr>
                <w:rFonts w:ascii="Arial" w:hAnsi="Arial" w:cs="Arial"/>
                <w:sz w:val="24"/>
                <w:szCs w:val="24"/>
              </w:rPr>
              <w:t>matched.</w:t>
            </w:r>
          </w:p>
        </w:tc>
      </w:tr>
      <w:tr w:rsidR="00AB226E" w:rsidTr="00601AC2">
        <w:tc>
          <w:tcPr>
            <w:tcW w:w="1525" w:type="dxa"/>
          </w:tcPr>
          <w:p w:rsidR="00AB226E" w:rsidRDefault="00AB226E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>
                  <wp:extent cx="1041400" cy="733647"/>
                  <wp:effectExtent l="0" t="0" r="6350" b="952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alt.JPG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0808" cy="754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70" w:type="dxa"/>
          </w:tcPr>
          <w:p w:rsidR="00AB226E" w:rsidRDefault="00AB226E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t</w:t>
            </w:r>
          </w:p>
        </w:tc>
        <w:tc>
          <w:tcPr>
            <w:tcW w:w="5935" w:type="dxa"/>
          </w:tcPr>
          <w:p w:rsidR="00AB226E" w:rsidRDefault="00FB44FD" w:rsidP="00416808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 condition where two message sequence occurs.</w:t>
            </w:r>
          </w:p>
        </w:tc>
      </w:tr>
    </w:tbl>
    <w:p w:rsidR="00601AC2" w:rsidRDefault="00601AC2" w:rsidP="00416808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AF64AD" w:rsidRDefault="00AF64AD" w:rsidP="00416808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AF64AD" w:rsidRDefault="00AF64AD" w:rsidP="00416808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AF64AD" w:rsidRDefault="00AF64AD" w:rsidP="00416808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AF64AD" w:rsidRDefault="00AF64AD" w:rsidP="00416808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Sequence diagram of Register:</w:t>
      </w:r>
    </w:p>
    <w:p w:rsidR="00AF64AD" w:rsidRDefault="00AF64AD" w:rsidP="00416808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45910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register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6808" w:rsidRDefault="00416808" w:rsidP="00E16D57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E72CC7" w:rsidRDefault="00E72CC7" w:rsidP="00E16D57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E72CC7" w:rsidRPr="00E16D57" w:rsidRDefault="00E72CC7" w:rsidP="00E16D57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bove sequence diagram is about </w:t>
      </w:r>
      <w:r w:rsidR="009E6375">
        <w:rPr>
          <w:rFonts w:ascii="Arial" w:hAnsi="Arial" w:cs="Arial"/>
          <w:sz w:val="24"/>
          <w:szCs w:val="24"/>
        </w:rPr>
        <w:t>registration</w:t>
      </w:r>
      <w:r>
        <w:rPr>
          <w:rFonts w:ascii="Arial" w:hAnsi="Arial" w:cs="Arial"/>
          <w:sz w:val="24"/>
          <w:szCs w:val="24"/>
        </w:rPr>
        <w:t xml:space="preserve"> of the us</w:t>
      </w:r>
      <w:r w:rsidR="00572898">
        <w:rPr>
          <w:rFonts w:ascii="Arial" w:hAnsi="Arial" w:cs="Arial"/>
          <w:sz w:val="24"/>
          <w:szCs w:val="24"/>
        </w:rPr>
        <w:t>er to the system.</w:t>
      </w:r>
      <w:r w:rsidR="00C90AEB">
        <w:rPr>
          <w:rFonts w:ascii="Arial" w:hAnsi="Arial" w:cs="Arial"/>
          <w:sz w:val="24"/>
          <w:szCs w:val="24"/>
        </w:rPr>
        <w:t xml:space="preserve"> First user browser the home page of Local Tiles Online Order then request for registration page and fill up all the required credentials then send to the system. </w:t>
      </w:r>
      <w:r w:rsidR="00D34063">
        <w:rPr>
          <w:rFonts w:ascii="Arial" w:hAnsi="Arial" w:cs="Arial"/>
          <w:sz w:val="24"/>
          <w:szCs w:val="24"/>
        </w:rPr>
        <w:t>The s</w:t>
      </w:r>
      <w:r w:rsidR="00C90AEB">
        <w:rPr>
          <w:rFonts w:ascii="Arial" w:hAnsi="Arial" w:cs="Arial"/>
          <w:sz w:val="24"/>
          <w:szCs w:val="24"/>
        </w:rPr>
        <w:t>ystem check</w:t>
      </w:r>
      <w:r w:rsidR="00C330C0">
        <w:rPr>
          <w:rFonts w:ascii="Arial" w:hAnsi="Arial" w:cs="Arial"/>
          <w:sz w:val="24"/>
          <w:szCs w:val="24"/>
        </w:rPr>
        <w:t>s</w:t>
      </w:r>
      <w:r w:rsidR="00C90AEB">
        <w:rPr>
          <w:rFonts w:ascii="Arial" w:hAnsi="Arial" w:cs="Arial"/>
          <w:sz w:val="24"/>
          <w:szCs w:val="24"/>
        </w:rPr>
        <w:t xml:space="preserve"> the information provided by the user then if any fields are missing then it sends</w:t>
      </w:r>
      <w:r w:rsidR="00487C7B">
        <w:rPr>
          <w:rFonts w:ascii="Arial" w:hAnsi="Arial" w:cs="Arial"/>
          <w:sz w:val="24"/>
          <w:szCs w:val="24"/>
        </w:rPr>
        <w:t xml:space="preserve"> errors message </w:t>
      </w:r>
      <w:r w:rsidR="00C90AEB">
        <w:rPr>
          <w:rFonts w:ascii="Arial" w:hAnsi="Arial" w:cs="Arial"/>
          <w:sz w:val="24"/>
          <w:szCs w:val="24"/>
        </w:rPr>
        <w:t xml:space="preserve">otherwise it registers user and sends message to </w:t>
      </w:r>
      <w:r w:rsidR="00D34063">
        <w:rPr>
          <w:rFonts w:ascii="Arial" w:hAnsi="Arial" w:cs="Arial"/>
          <w:sz w:val="24"/>
          <w:szCs w:val="24"/>
        </w:rPr>
        <w:t xml:space="preserve">a </w:t>
      </w:r>
      <w:r w:rsidR="00C90AEB">
        <w:rPr>
          <w:rFonts w:ascii="Arial" w:hAnsi="Arial" w:cs="Arial"/>
          <w:sz w:val="24"/>
          <w:szCs w:val="24"/>
        </w:rPr>
        <w:t>user of successful registration.</w:t>
      </w:r>
    </w:p>
    <w:p w:rsidR="00AF64AD" w:rsidRDefault="00AF64AD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AF64AD" w:rsidRDefault="00AF64AD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quence diagram of Login:</w:t>
      </w:r>
    </w:p>
    <w:p w:rsidR="00AF64AD" w:rsidRDefault="00AF64AD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613727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login.jp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3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64AD" w:rsidRDefault="00AF64AD" w:rsidP="00C7752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C7752A" w:rsidRDefault="00C7752A" w:rsidP="00C7752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a sequence diagram </w:t>
      </w:r>
      <w:r w:rsidR="00BE42A1">
        <w:rPr>
          <w:rFonts w:ascii="Arial" w:hAnsi="Arial" w:cs="Arial"/>
          <w:sz w:val="24"/>
          <w:szCs w:val="24"/>
        </w:rPr>
        <w:t>about</w:t>
      </w:r>
      <w:r>
        <w:rPr>
          <w:rFonts w:ascii="Arial" w:hAnsi="Arial" w:cs="Arial"/>
          <w:sz w:val="24"/>
          <w:szCs w:val="24"/>
        </w:rPr>
        <w:t xml:space="preserve"> </w:t>
      </w:r>
      <w:r w:rsidR="00BE42A1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login of both users and admin. Here, user/admin open login page once they go to home </w:t>
      </w:r>
      <w:r w:rsidR="004877F8">
        <w:rPr>
          <w:rFonts w:ascii="Arial" w:hAnsi="Arial" w:cs="Arial"/>
          <w:sz w:val="24"/>
          <w:szCs w:val="24"/>
        </w:rPr>
        <w:t>page then provide login credentials</w:t>
      </w:r>
      <w:r>
        <w:rPr>
          <w:rFonts w:ascii="Arial" w:hAnsi="Arial" w:cs="Arial"/>
          <w:sz w:val="24"/>
          <w:szCs w:val="24"/>
        </w:rPr>
        <w:t xml:space="preserve"> to the system. </w:t>
      </w:r>
      <w:r w:rsidR="004877F8">
        <w:rPr>
          <w:rFonts w:ascii="Arial" w:hAnsi="Arial" w:cs="Arial"/>
          <w:sz w:val="24"/>
          <w:szCs w:val="24"/>
        </w:rPr>
        <w:t>The s</w:t>
      </w:r>
      <w:r w:rsidR="008653C9">
        <w:rPr>
          <w:rFonts w:ascii="Arial" w:hAnsi="Arial" w:cs="Arial"/>
          <w:sz w:val="24"/>
          <w:szCs w:val="24"/>
        </w:rPr>
        <w:t xml:space="preserve">ystem </w:t>
      </w:r>
      <w:r w:rsidR="00252928">
        <w:rPr>
          <w:rFonts w:ascii="Arial" w:hAnsi="Arial" w:cs="Arial"/>
          <w:sz w:val="24"/>
          <w:szCs w:val="24"/>
        </w:rPr>
        <w:t xml:space="preserve">check login credentials </w:t>
      </w:r>
      <w:r w:rsidR="001332B0">
        <w:rPr>
          <w:rFonts w:ascii="Arial" w:hAnsi="Arial" w:cs="Arial"/>
          <w:sz w:val="24"/>
          <w:szCs w:val="24"/>
        </w:rPr>
        <w:t xml:space="preserve">to the database. </w:t>
      </w:r>
      <w:r>
        <w:rPr>
          <w:rFonts w:ascii="Arial" w:hAnsi="Arial" w:cs="Arial"/>
          <w:sz w:val="24"/>
          <w:szCs w:val="24"/>
        </w:rPr>
        <w:t xml:space="preserve">If </w:t>
      </w:r>
      <w:r w:rsidR="007E1F79">
        <w:rPr>
          <w:rFonts w:ascii="Arial" w:hAnsi="Arial" w:cs="Arial"/>
          <w:sz w:val="24"/>
          <w:szCs w:val="24"/>
        </w:rPr>
        <w:t xml:space="preserve">login credentials </w:t>
      </w:r>
      <w:proofErr w:type="gramStart"/>
      <w:r w:rsidR="007E1F79">
        <w:rPr>
          <w:rFonts w:ascii="Arial" w:hAnsi="Arial" w:cs="Arial"/>
          <w:sz w:val="24"/>
          <w:szCs w:val="24"/>
        </w:rPr>
        <w:t>are</w:t>
      </w:r>
      <w:r>
        <w:rPr>
          <w:rFonts w:ascii="Arial" w:hAnsi="Arial" w:cs="Arial"/>
          <w:sz w:val="24"/>
          <w:szCs w:val="24"/>
        </w:rPr>
        <w:t xml:space="preserve"> matched</w:t>
      </w:r>
      <w:proofErr w:type="gramEnd"/>
      <w:r>
        <w:rPr>
          <w:rFonts w:ascii="Arial" w:hAnsi="Arial" w:cs="Arial"/>
          <w:sz w:val="24"/>
          <w:szCs w:val="24"/>
        </w:rPr>
        <w:t xml:space="preserve"> as admin then system opens admin panels or if matched as a user it open</w:t>
      </w:r>
      <w:r w:rsidR="00BE42A1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user panel otherwise if there errors in username and password system display errors message to a user.</w:t>
      </w:r>
    </w:p>
    <w:p w:rsidR="00CD760A" w:rsidRDefault="00CD760A" w:rsidP="00C7752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CD760A" w:rsidRDefault="00CD760A" w:rsidP="00C7752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 for update profile</w:t>
      </w:r>
      <w:r w:rsidR="00B93A3F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CA15B8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user click</w:t>
      </w:r>
      <w:r w:rsidR="00CA15B8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on the update page and receive update form then they change their information </w:t>
      </w:r>
      <w:r w:rsidR="00145509">
        <w:rPr>
          <w:rFonts w:ascii="Arial" w:hAnsi="Arial" w:cs="Arial"/>
          <w:sz w:val="24"/>
          <w:szCs w:val="24"/>
        </w:rPr>
        <w:t>that they want to update and click update buttons. The system receives information of the user</w:t>
      </w:r>
      <w:r w:rsidR="00CA15B8">
        <w:rPr>
          <w:rFonts w:ascii="Arial" w:hAnsi="Arial" w:cs="Arial"/>
          <w:sz w:val="24"/>
          <w:szCs w:val="24"/>
        </w:rPr>
        <w:t xml:space="preserve"> if correct </w:t>
      </w:r>
      <w:r w:rsidR="00145509">
        <w:rPr>
          <w:rFonts w:ascii="Arial" w:hAnsi="Arial" w:cs="Arial"/>
          <w:sz w:val="24"/>
          <w:szCs w:val="24"/>
        </w:rPr>
        <w:t>they send success message else errors message is sen</w:t>
      </w:r>
      <w:r w:rsidR="00B93A3F">
        <w:rPr>
          <w:rFonts w:ascii="Arial" w:hAnsi="Arial" w:cs="Arial"/>
          <w:sz w:val="24"/>
          <w:szCs w:val="24"/>
        </w:rPr>
        <w:t>t</w:t>
      </w:r>
      <w:r w:rsidR="00145509">
        <w:rPr>
          <w:rFonts w:ascii="Arial" w:hAnsi="Arial" w:cs="Arial"/>
          <w:sz w:val="24"/>
          <w:szCs w:val="24"/>
        </w:rPr>
        <w:t xml:space="preserve"> to users.</w:t>
      </w:r>
    </w:p>
    <w:p w:rsidR="004877F8" w:rsidRPr="00C7752A" w:rsidRDefault="004877F8" w:rsidP="00C7752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AF64AD" w:rsidRDefault="00AF64AD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AF64AD" w:rsidRDefault="00AF64AD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AF64AD" w:rsidRDefault="00AF64AD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13604E" w:rsidRDefault="0013604E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13604E" w:rsidRDefault="0013604E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13604E" w:rsidRDefault="0013604E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13604E" w:rsidRDefault="0013604E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13604E" w:rsidRDefault="0013604E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13604E" w:rsidRDefault="0013604E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13604E" w:rsidRDefault="0013604E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13604E" w:rsidRDefault="0013604E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13604E" w:rsidRDefault="0013604E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13604E" w:rsidRDefault="0013604E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13604E" w:rsidRDefault="0013604E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13604E" w:rsidRDefault="0013604E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13604E" w:rsidRDefault="0013604E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13604E" w:rsidRDefault="0013604E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AF64AD" w:rsidRDefault="00AF64AD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quence diagram of Order:</w:t>
      </w:r>
    </w:p>
    <w:p w:rsidR="00EA5F63" w:rsidRDefault="00AF64AD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705104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order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5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027E" w:rsidRDefault="0082027E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82027E" w:rsidRDefault="0082027E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bove</w:t>
      </w:r>
      <w:r w:rsidR="0014580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equence diagram shows that sequence of order in the syst</w:t>
      </w:r>
      <w:r w:rsidR="00097918">
        <w:rPr>
          <w:rFonts w:ascii="Arial" w:hAnsi="Arial" w:cs="Arial"/>
          <w:sz w:val="24"/>
          <w:szCs w:val="24"/>
        </w:rPr>
        <w:t>em.  O</w:t>
      </w:r>
      <w:r>
        <w:rPr>
          <w:rFonts w:ascii="Arial" w:hAnsi="Arial" w:cs="Arial"/>
          <w:sz w:val="24"/>
          <w:szCs w:val="24"/>
        </w:rPr>
        <w:t>nce the user visit</w:t>
      </w:r>
      <w:r w:rsidR="004477C3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</w:t>
      </w:r>
      <w:r w:rsidR="006655DC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home page then the user can view the available product or can search</w:t>
      </w:r>
      <w:r w:rsidR="006655DC">
        <w:rPr>
          <w:rFonts w:ascii="Arial" w:hAnsi="Arial" w:cs="Arial"/>
          <w:sz w:val="24"/>
          <w:szCs w:val="24"/>
        </w:rPr>
        <w:t xml:space="preserve"> </w:t>
      </w:r>
      <w:r w:rsidR="006655DC">
        <w:rPr>
          <w:rFonts w:ascii="Arial" w:hAnsi="Arial" w:cs="Arial"/>
          <w:sz w:val="24"/>
          <w:szCs w:val="24"/>
        </w:rPr>
        <w:lastRenderedPageBreak/>
        <w:t>product</w:t>
      </w:r>
      <w:r>
        <w:rPr>
          <w:rFonts w:ascii="Arial" w:hAnsi="Arial" w:cs="Arial"/>
          <w:sz w:val="24"/>
          <w:szCs w:val="24"/>
        </w:rPr>
        <w:t>. After they viewe</w:t>
      </w:r>
      <w:r w:rsidR="004477C3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 xml:space="preserve"> product user can order by clicking the order button and providing the required information for </w:t>
      </w:r>
      <w:r w:rsidR="004477C3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order.</w:t>
      </w:r>
      <w:r w:rsidR="004B49E0">
        <w:rPr>
          <w:rFonts w:ascii="Arial" w:hAnsi="Arial" w:cs="Arial"/>
          <w:sz w:val="24"/>
          <w:szCs w:val="24"/>
        </w:rPr>
        <w:t xml:space="preserve"> If all order credentials are correct then </w:t>
      </w:r>
      <w:r w:rsidR="000E5988">
        <w:rPr>
          <w:rFonts w:ascii="Arial" w:hAnsi="Arial" w:cs="Arial"/>
          <w:sz w:val="24"/>
          <w:szCs w:val="24"/>
        </w:rPr>
        <w:t xml:space="preserve">the </w:t>
      </w:r>
      <w:r w:rsidR="004B49E0">
        <w:rPr>
          <w:rFonts w:ascii="Arial" w:hAnsi="Arial" w:cs="Arial"/>
          <w:sz w:val="24"/>
          <w:szCs w:val="24"/>
        </w:rPr>
        <w:t xml:space="preserve">user gets </w:t>
      </w:r>
      <w:r w:rsidR="000E5988">
        <w:rPr>
          <w:rFonts w:ascii="Arial" w:hAnsi="Arial" w:cs="Arial"/>
          <w:sz w:val="24"/>
          <w:szCs w:val="24"/>
        </w:rPr>
        <w:t xml:space="preserve">the </w:t>
      </w:r>
      <w:r w:rsidR="004B49E0">
        <w:rPr>
          <w:rFonts w:ascii="Arial" w:hAnsi="Arial" w:cs="Arial"/>
          <w:sz w:val="24"/>
          <w:szCs w:val="24"/>
        </w:rPr>
        <w:t>message of successfully order otherwise user get errors message.</w:t>
      </w:r>
    </w:p>
    <w:p w:rsidR="000E5988" w:rsidRDefault="000E5988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n, the user can select the means of transportation </w:t>
      </w:r>
      <w:r w:rsidR="00694400">
        <w:rPr>
          <w:rFonts w:ascii="Arial" w:hAnsi="Arial" w:cs="Arial"/>
          <w:sz w:val="24"/>
          <w:szCs w:val="24"/>
        </w:rPr>
        <w:t xml:space="preserve">to deliver their product </w:t>
      </w:r>
      <w:r>
        <w:rPr>
          <w:rFonts w:ascii="Arial" w:hAnsi="Arial" w:cs="Arial"/>
          <w:sz w:val="24"/>
          <w:szCs w:val="24"/>
        </w:rPr>
        <w:t>if they like to use our means of transport after they order the products</w:t>
      </w:r>
      <w:r w:rsidR="000D3FB3">
        <w:rPr>
          <w:rFonts w:ascii="Arial" w:hAnsi="Arial" w:cs="Arial"/>
          <w:sz w:val="24"/>
          <w:szCs w:val="24"/>
        </w:rPr>
        <w:t>.</w:t>
      </w:r>
    </w:p>
    <w:p w:rsidR="0055130A" w:rsidRDefault="0055130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55130A" w:rsidRDefault="0055130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55130A" w:rsidRDefault="0055130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55130A" w:rsidRDefault="0055130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55130A" w:rsidRDefault="0055130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55130A" w:rsidRDefault="0055130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55130A" w:rsidRDefault="0055130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55130A" w:rsidRDefault="0055130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55130A" w:rsidRDefault="0055130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55130A" w:rsidRDefault="0055130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55130A" w:rsidRDefault="0055130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55130A" w:rsidRDefault="0055130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55130A" w:rsidRDefault="0055130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55130A" w:rsidRDefault="0055130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55130A" w:rsidRDefault="0055130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55130A" w:rsidRDefault="0055130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55130A" w:rsidRDefault="0055130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EA5F63" w:rsidRDefault="00EA5F63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quence diagram of Admin:</w:t>
      </w:r>
    </w:p>
    <w:p w:rsidR="00EA5F63" w:rsidRDefault="00EA5F63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43600" cy="7576820"/>
            <wp:effectExtent l="0" t="0" r="0" b="508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admin.jp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7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0E63" w:rsidRDefault="00597FBA" w:rsidP="00597FB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bove sequence </w:t>
      </w:r>
      <w:r w:rsidR="00781069">
        <w:rPr>
          <w:rFonts w:ascii="Arial" w:hAnsi="Arial" w:cs="Arial"/>
          <w:sz w:val="24"/>
          <w:szCs w:val="24"/>
        </w:rPr>
        <w:t>diagram is about admin p</w:t>
      </w:r>
      <w:r>
        <w:rPr>
          <w:rFonts w:ascii="Arial" w:hAnsi="Arial" w:cs="Arial"/>
          <w:sz w:val="24"/>
          <w:szCs w:val="24"/>
        </w:rPr>
        <w:t xml:space="preserve">anel representing </w:t>
      </w:r>
      <w:r w:rsidR="00781069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flow of </w:t>
      </w:r>
      <w:r w:rsidR="00781069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sequence of admin activities.</w:t>
      </w:r>
      <w:r w:rsidR="00A67915">
        <w:rPr>
          <w:rFonts w:ascii="Arial" w:hAnsi="Arial" w:cs="Arial"/>
          <w:sz w:val="24"/>
          <w:szCs w:val="24"/>
        </w:rPr>
        <w:t xml:space="preserve"> After </w:t>
      </w:r>
      <w:proofErr w:type="gramStart"/>
      <w:r w:rsidR="00A67915">
        <w:rPr>
          <w:rFonts w:ascii="Arial" w:hAnsi="Arial" w:cs="Arial"/>
          <w:sz w:val="24"/>
          <w:szCs w:val="24"/>
        </w:rPr>
        <w:t>admin</w:t>
      </w:r>
      <w:proofErr w:type="gramEnd"/>
      <w:r w:rsidR="00A67915">
        <w:rPr>
          <w:rFonts w:ascii="Arial" w:hAnsi="Arial" w:cs="Arial"/>
          <w:sz w:val="24"/>
          <w:szCs w:val="24"/>
        </w:rPr>
        <w:t xml:space="preserve"> open homepage admin can view </w:t>
      </w:r>
      <w:r w:rsidR="00A67915">
        <w:rPr>
          <w:rFonts w:ascii="Arial" w:hAnsi="Arial" w:cs="Arial"/>
          <w:sz w:val="24"/>
          <w:szCs w:val="24"/>
        </w:rPr>
        <w:lastRenderedPageBreak/>
        <w:t>current product available in stock. Admin can do CRUD operation for vehicle, products. Admin can delete unnecessary users and orders. Admin views the orders and dispatch</w:t>
      </w:r>
      <w:r w:rsidR="00AB35B3">
        <w:rPr>
          <w:rFonts w:ascii="Arial" w:hAnsi="Arial" w:cs="Arial"/>
          <w:sz w:val="24"/>
          <w:szCs w:val="24"/>
        </w:rPr>
        <w:t>es</w:t>
      </w:r>
      <w:r w:rsidR="00A67915">
        <w:rPr>
          <w:rFonts w:ascii="Arial" w:hAnsi="Arial" w:cs="Arial"/>
          <w:sz w:val="24"/>
          <w:szCs w:val="24"/>
        </w:rPr>
        <w:t xml:space="preserve"> order</w:t>
      </w:r>
      <w:r w:rsidR="00AB35B3">
        <w:rPr>
          <w:rFonts w:ascii="Arial" w:hAnsi="Arial" w:cs="Arial"/>
          <w:sz w:val="24"/>
          <w:szCs w:val="24"/>
        </w:rPr>
        <w:t>s</w:t>
      </w:r>
      <w:r w:rsidR="00A67915">
        <w:rPr>
          <w:rFonts w:ascii="Arial" w:hAnsi="Arial" w:cs="Arial"/>
          <w:sz w:val="24"/>
          <w:szCs w:val="24"/>
        </w:rPr>
        <w:t xml:space="preserve"> as per information provided by users.</w:t>
      </w:r>
      <w:r w:rsidR="00AB35B3">
        <w:rPr>
          <w:rFonts w:ascii="Arial" w:hAnsi="Arial" w:cs="Arial"/>
          <w:sz w:val="24"/>
          <w:szCs w:val="24"/>
        </w:rPr>
        <w:t xml:space="preserve"> </w:t>
      </w:r>
    </w:p>
    <w:p w:rsidR="00136827" w:rsidRPr="00597FBA" w:rsidRDefault="00136827" w:rsidP="00597FB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890E63" w:rsidRDefault="00890E63" w:rsidP="00890E63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son for making sequence diagram in my projects are:</w:t>
      </w:r>
    </w:p>
    <w:p w:rsidR="00890E63" w:rsidRDefault="00CE54E1" w:rsidP="00890E63">
      <w:pPr>
        <w:pStyle w:val="ListParagraph"/>
        <w:numPr>
          <w:ilvl w:val="0"/>
          <w:numId w:val="1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 depicts logic interaction between the objects in </w:t>
      </w:r>
      <w:r w:rsidR="002F517C">
        <w:rPr>
          <w:rFonts w:ascii="Arial" w:hAnsi="Arial" w:cs="Arial"/>
          <w:sz w:val="24"/>
          <w:szCs w:val="24"/>
        </w:rPr>
        <w:t>sequential order</w:t>
      </w:r>
      <w:r>
        <w:rPr>
          <w:rFonts w:ascii="Arial" w:hAnsi="Arial" w:cs="Arial"/>
          <w:sz w:val="24"/>
          <w:szCs w:val="24"/>
        </w:rPr>
        <w:t>.</w:t>
      </w:r>
    </w:p>
    <w:p w:rsidR="002D748B" w:rsidRDefault="002D748B" w:rsidP="00890E63">
      <w:pPr>
        <w:pStyle w:val="ListParagraph"/>
        <w:numPr>
          <w:ilvl w:val="0"/>
          <w:numId w:val="1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ow the interaction between objects within cooperation that understand the operation and use-cases.</w:t>
      </w:r>
    </w:p>
    <w:p w:rsidR="002F517C" w:rsidRPr="00890E63" w:rsidRDefault="0087483E" w:rsidP="00890E63">
      <w:pPr>
        <w:pStyle w:val="ListParagraph"/>
        <w:numPr>
          <w:ilvl w:val="0"/>
          <w:numId w:val="1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 depicts the use-case in </w:t>
      </w:r>
      <w:r w:rsidR="0028148C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visual format.</w:t>
      </w:r>
    </w:p>
    <w:p w:rsidR="00952DEA" w:rsidRDefault="00952DEA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3 Database Modelling</w:t>
      </w:r>
    </w:p>
    <w:p w:rsidR="00A40274" w:rsidRPr="009D1678" w:rsidRDefault="00952DEA" w:rsidP="009D1678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base Modelling is a logical structure and representation of the database. It describes how the data can be stored, processed and manipulated within it. In my project </w:t>
      </w:r>
      <w:proofErr w:type="gramStart"/>
      <w:r>
        <w:rPr>
          <w:rFonts w:ascii="Arial" w:hAnsi="Arial" w:cs="Arial"/>
          <w:sz w:val="24"/>
          <w:szCs w:val="24"/>
        </w:rPr>
        <w:t>database</w:t>
      </w:r>
      <w:proofErr w:type="gramEnd"/>
      <w:r>
        <w:rPr>
          <w:rFonts w:ascii="Arial" w:hAnsi="Arial" w:cs="Arial"/>
          <w:sz w:val="24"/>
          <w:szCs w:val="24"/>
        </w:rPr>
        <w:t xml:space="preserve"> modeling helps me in designing blueprint of the database that will make me easier to develop a system.</w:t>
      </w:r>
    </w:p>
    <w:p w:rsidR="00952DEA" w:rsidRDefault="00FF71A3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3</w:t>
      </w:r>
      <w:r w:rsidR="00952DEA">
        <w:rPr>
          <w:rFonts w:ascii="Arial" w:hAnsi="Arial" w:cs="Arial"/>
          <w:sz w:val="24"/>
          <w:szCs w:val="24"/>
        </w:rPr>
        <w:t>.1 Data Dictionary</w:t>
      </w:r>
    </w:p>
    <w:p w:rsidR="00F973A0" w:rsidRPr="009D1678" w:rsidRDefault="00952DEA" w:rsidP="009D1678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 Dictionary is a set of information that contains database metadata. It describes the format, structure, and content like column name, data type, length, null, key and constraints of a database. </w:t>
      </w:r>
      <w:proofErr w:type="gramStart"/>
      <w:r>
        <w:rPr>
          <w:rFonts w:ascii="Arial" w:hAnsi="Arial" w:cs="Arial"/>
          <w:sz w:val="24"/>
          <w:szCs w:val="24"/>
        </w:rPr>
        <w:t>Data dictionary also used to manipulate the database, to control access and shows the relationship between its different components.</w:t>
      </w:r>
      <w:proofErr w:type="gramEnd"/>
    </w:p>
    <w:p w:rsidR="00952DEA" w:rsidRDefault="00952DEA" w:rsidP="00952DEA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dictionary of Customer</w:t>
      </w:r>
    </w:p>
    <w:p w:rsidR="00952DEA" w:rsidRDefault="00952DEA" w:rsidP="00952DEA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388C77C" wp14:editId="6159C44D">
            <wp:extent cx="5515745" cy="1514686"/>
            <wp:effectExtent l="0" t="0" r="889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5745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DEA" w:rsidRDefault="00952DEA" w:rsidP="00952DEA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dictionary of Product</w:t>
      </w:r>
    </w:p>
    <w:p w:rsidR="00952DEA" w:rsidRDefault="00952DEA" w:rsidP="00952DEA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BCC994F" wp14:editId="032255A7">
            <wp:extent cx="5167583" cy="95263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7583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DEA" w:rsidRDefault="00952DEA" w:rsidP="00952DEA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dictionary of Order</w:t>
      </w:r>
    </w:p>
    <w:p w:rsidR="00952DEA" w:rsidRDefault="00952DEA" w:rsidP="00952DEA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73C9500" wp14:editId="4A2CF6B8">
            <wp:extent cx="5420481" cy="152421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0481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DEA" w:rsidRDefault="00952DEA" w:rsidP="00952DEA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dictionary of Vehicle</w:t>
      </w:r>
    </w:p>
    <w:p w:rsidR="00952DEA" w:rsidRDefault="00952DEA" w:rsidP="00952DEA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A01D9E5" wp14:editId="7410F2FD">
            <wp:extent cx="5449060" cy="828791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6E" w:rsidRDefault="00A9466E" w:rsidP="00A9466E">
      <w:pPr>
        <w:spacing w:line="360" w:lineRule="auto"/>
        <w:rPr>
          <w:rFonts w:ascii="Arial" w:hAnsi="Arial" w:cs="Arial"/>
          <w:sz w:val="24"/>
          <w:szCs w:val="24"/>
        </w:rPr>
      </w:pPr>
    </w:p>
    <w:p w:rsidR="00A9466E" w:rsidRDefault="00A9466E" w:rsidP="00A9466E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 dictionary of </w:t>
      </w:r>
      <w:proofErr w:type="spellStart"/>
      <w:r>
        <w:rPr>
          <w:rFonts w:ascii="Arial" w:hAnsi="Arial" w:cs="Arial"/>
          <w:sz w:val="24"/>
          <w:szCs w:val="24"/>
        </w:rPr>
        <w:t>Dispatch_Order</w:t>
      </w:r>
      <w:proofErr w:type="spellEnd"/>
    </w:p>
    <w:p w:rsidR="00A9466E" w:rsidRPr="006D7AEA" w:rsidRDefault="00A9466E" w:rsidP="006D7AEA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515745" cy="80021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5745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DEA" w:rsidRDefault="00952DEA" w:rsidP="00952DEA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 dictionary of </w:t>
      </w:r>
      <w:proofErr w:type="spellStart"/>
      <w:r>
        <w:rPr>
          <w:rFonts w:ascii="Arial" w:hAnsi="Arial" w:cs="Arial"/>
          <w:sz w:val="24"/>
          <w:szCs w:val="24"/>
        </w:rPr>
        <w:t>Customer_Order</w:t>
      </w:r>
      <w:proofErr w:type="spellEnd"/>
    </w:p>
    <w:p w:rsidR="009339BB" w:rsidRPr="002F362C" w:rsidRDefault="00952DEA" w:rsidP="002F362C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946DB15" wp14:editId="3E4F822E">
            <wp:extent cx="5449060" cy="619211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DEA" w:rsidRDefault="00952DEA" w:rsidP="00952DEA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 dictionary of </w:t>
      </w:r>
      <w:proofErr w:type="spellStart"/>
      <w:r>
        <w:rPr>
          <w:rFonts w:ascii="Arial" w:hAnsi="Arial" w:cs="Arial"/>
          <w:sz w:val="24"/>
          <w:szCs w:val="24"/>
        </w:rPr>
        <w:t>Order_Product</w:t>
      </w:r>
      <w:proofErr w:type="spellEnd"/>
    </w:p>
    <w:p w:rsidR="00952DEA" w:rsidRDefault="00952DEA" w:rsidP="00952DEA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B41F87B" wp14:editId="7CE62B05">
            <wp:extent cx="5630061" cy="695422"/>
            <wp:effectExtent l="0" t="0" r="889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DEA" w:rsidRDefault="00952DE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952DEA" w:rsidRPr="004C3ADC" w:rsidRDefault="00FF71A3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3.3</w:t>
      </w:r>
      <w:r w:rsidR="00952DEA">
        <w:rPr>
          <w:rFonts w:ascii="Arial" w:hAnsi="Arial" w:cs="Arial"/>
          <w:sz w:val="24"/>
          <w:szCs w:val="24"/>
        </w:rPr>
        <w:t>.2 ER Diagram</w:t>
      </w:r>
    </w:p>
    <w:p w:rsidR="00952DEA" w:rsidRDefault="00952DEA" w:rsidP="00952DE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ity Relationship(ER) diagram is a technique of data modeling that graphically </w:t>
      </w:r>
      <w:proofErr w:type="gramStart"/>
      <w:r>
        <w:rPr>
          <w:rFonts w:ascii="Arial" w:hAnsi="Arial" w:cs="Arial"/>
          <w:sz w:val="24"/>
          <w:szCs w:val="24"/>
        </w:rPr>
        <w:t>depicts(</w:t>
      </w:r>
      <w:proofErr w:type="gramEnd"/>
      <w:r>
        <w:rPr>
          <w:rFonts w:ascii="Arial" w:hAnsi="Arial" w:cs="Arial"/>
          <w:sz w:val="24"/>
          <w:szCs w:val="24"/>
        </w:rPr>
        <w:t xml:space="preserve">represents) entities of an information system and relationship among those entities. </w:t>
      </w:r>
    </w:p>
    <w:p w:rsidR="00952DEA" w:rsidRDefault="00952DEA" w:rsidP="00952DE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omponents of the Entity-Relationship(ER) diagram are:</w:t>
      </w:r>
    </w:p>
    <w:p w:rsidR="00952DEA" w:rsidRDefault="00952DEA" w:rsidP="00952DEA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tities</w:t>
      </w:r>
    </w:p>
    <w:p w:rsidR="00952DEA" w:rsidRDefault="00952DEA" w:rsidP="00952DEA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lationships</w:t>
      </w:r>
    </w:p>
    <w:p w:rsidR="00F2799C" w:rsidRDefault="00952DEA" w:rsidP="00F2799C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tributes</w:t>
      </w:r>
    </w:p>
    <w:p w:rsidR="00F2799C" w:rsidRPr="00F2799C" w:rsidRDefault="00F2799C" w:rsidP="00F2799C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>
            <wp:extent cx="6442283" cy="329609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er.jp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6349" cy="3313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DEA" w:rsidRDefault="00952DEA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4 Architectural Modelling</w:t>
      </w:r>
    </w:p>
    <w:p w:rsidR="00952DEA" w:rsidRDefault="00952DEA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5 Prototype Design</w:t>
      </w:r>
    </w:p>
    <w:p w:rsidR="00952DEA" w:rsidRPr="00966684" w:rsidRDefault="00952DE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966684" w:rsidRPr="00952DEA" w:rsidRDefault="00966684" w:rsidP="00952DEA"/>
    <w:sectPr w:rsidR="00966684" w:rsidRPr="00952DEA">
      <w:headerReference w:type="even" r:id="rId45"/>
      <w:headerReference w:type="default" r:id="rId46"/>
      <w:footerReference w:type="even" r:id="rId47"/>
      <w:footerReference w:type="default" r:id="rId48"/>
      <w:headerReference w:type="first" r:id="rId49"/>
      <w:footerReference w:type="first" r:id="rId5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3F0B" w:rsidRDefault="00CF3F0B" w:rsidP="008E10F1">
      <w:pPr>
        <w:spacing w:after="0" w:line="240" w:lineRule="auto"/>
      </w:pPr>
      <w:r>
        <w:separator/>
      </w:r>
    </w:p>
  </w:endnote>
  <w:endnote w:type="continuationSeparator" w:id="0">
    <w:p w:rsidR="00CF3F0B" w:rsidRDefault="00CF3F0B" w:rsidP="008E1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84E" w:rsidRDefault="008568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84E" w:rsidRDefault="0085684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84E" w:rsidRDefault="008568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3F0B" w:rsidRDefault="00CF3F0B" w:rsidP="008E10F1">
      <w:pPr>
        <w:spacing w:after="0" w:line="240" w:lineRule="auto"/>
      </w:pPr>
      <w:r>
        <w:separator/>
      </w:r>
    </w:p>
  </w:footnote>
  <w:footnote w:type="continuationSeparator" w:id="0">
    <w:p w:rsidR="00CF3F0B" w:rsidRDefault="00CF3F0B" w:rsidP="008E1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84E" w:rsidRDefault="008568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84E" w:rsidRPr="008E10F1" w:rsidRDefault="0085684E">
    <w:pPr>
      <w:pStyle w:val="Header"/>
      <w:rPr>
        <w:rFonts w:ascii="Garamond" w:hAnsi="Garamond"/>
        <w:sz w:val="28"/>
        <w:szCs w:val="28"/>
      </w:rPr>
    </w:pPr>
    <w:r>
      <w:rPr>
        <w:rFonts w:ascii="Garamond" w:hAnsi="Garamond"/>
        <w:sz w:val="28"/>
        <w:szCs w:val="28"/>
      </w:rPr>
      <w:t>00175028_Binod_Rana                 Computing Projects                                      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84E" w:rsidRDefault="008568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F7925"/>
    <w:multiLevelType w:val="hybridMultilevel"/>
    <w:tmpl w:val="B5D892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3749B7"/>
    <w:multiLevelType w:val="hybridMultilevel"/>
    <w:tmpl w:val="915AC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D86E57"/>
    <w:multiLevelType w:val="hybridMultilevel"/>
    <w:tmpl w:val="82103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63B63"/>
    <w:multiLevelType w:val="hybridMultilevel"/>
    <w:tmpl w:val="05C6B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34533"/>
    <w:multiLevelType w:val="hybridMultilevel"/>
    <w:tmpl w:val="02A83A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5296D"/>
    <w:multiLevelType w:val="hybridMultilevel"/>
    <w:tmpl w:val="E93C3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53CAC"/>
    <w:multiLevelType w:val="hybridMultilevel"/>
    <w:tmpl w:val="A704A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FF4B36"/>
    <w:multiLevelType w:val="hybridMultilevel"/>
    <w:tmpl w:val="4D60DD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E7F3C72"/>
    <w:multiLevelType w:val="hybridMultilevel"/>
    <w:tmpl w:val="39666206"/>
    <w:lvl w:ilvl="0" w:tplc="97680C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EB15BED"/>
    <w:multiLevelType w:val="hybridMultilevel"/>
    <w:tmpl w:val="405A2F80"/>
    <w:lvl w:ilvl="0" w:tplc="AFF843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13E229C"/>
    <w:multiLevelType w:val="hybridMultilevel"/>
    <w:tmpl w:val="D666B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68679C"/>
    <w:multiLevelType w:val="hybridMultilevel"/>
    <w:tmpl w:val="20B06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0A408F"/>
    <w:multiLevelType w:val="hybridMultilevel"/>
    <w:tmpl w:val="C4824C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5C104C"/>
    <w:multiLevelType w:val="hybridMultilevel"/>
    <w:tmpl w:val="AA3A1C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4610635"/>
    <w:multiLevelType w:val="hybridMultilevel"/>
    <w:tmpl w:val="96DC0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D8286D"/>
    <w:multiLevelType w:val="multilevel"/>
    <w:tmpl w:val="4AA4E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11A17B3"/>
    <w:multiLevelType w:val="hybridMultilevel"/>
    <w:tmpl w:val="CB1C8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A14E66"/>
    <w:multiLevelType w:val="hybridMultilevel"/>
    <w:tmpl w:val="AFBEB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124CE6"/>
    <w:multiLevelType w:val="hybridMultilevel"/>
    <w:tmpl w:val="D63EB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8711ED"/>
    <w:multiLevelType w:val="hybridMultilevel"/>
    <w:tmpl w:val="B0D8C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BC2894"/>
    <w:multiLevelType w:val="hybridMultilevel"/>
    <w:tmpl w:val="EBE674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383956"/>
    <w:multiLevelType w:val="hybridMultilevel"/>
    <w:tmpl w:val="BDB42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6"/>
  </w:num>
  <w:num w:numId="3">
    <w:abstractNumId w:val="10"/>
  </w:num>
  <w:num w:numId="4">
    <w:abstractNumId w:val="3"/>
  </w:num>
  <w:num w:numId="5">
    <w:abstractNumId w:val="0"/>
  </w:num>
  <w:num w:numId="6">
    <w:abstractNumId w:val="8"/>
  </w:num>
  <w:num w:numId="7">
    <w:abstractNumId w:val="6"/>
  </w:num>
  <w:num w:numId="8">
    <w:abstractNumId w:val="9"/>
  </w:num>
  <w:num w:numId="9">
    <w:abstractNumId w:val="12"/>
  </w:num>
  <w:num w:numId="10">
    <w:abstractNumId w:val="4"/>
  </w:num>
  <w:num w:numId="11">
    <w:abstractNumId w:val="19"/>
  </w:num>
  <w:num w:numId="12">
    <w:abstractNumId w:val="5"/>
  </w:num>
  <w:num w:numId="13">
    <w:abstractNumId w:val="13"/>
  </w:num>
  <w:num w:numId="14">
    <w:abstractNumId w:val="15"/>
  </w:num>
  <w:num w:numId="15">
    <w:abstractNumId w:val="17"/>
  </w:num>
  <w:num w:numId="16">
    <w:abstractNumId w:val="7"/>
  </w:num>
  <w:num w:numId="17">
    <w:abstractNumId w:val="2"/>
  </w:num>
  <w:num w:numId="18">
    <w:abstractNumId w:val="18"/>
  </w:num>
  <w:num w:numId="19">
    <w:abstractNumId w:val="11"/>
  </w:num>
  <w:num w:numId="20">
    <w:abstractNumId w:val="21"/>
  </w:num>
  <w:num w:numId="21">
    <w:abstractNumId w:val="14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SwNDE3A7LMLEwtTJV0lIJTi4sz8/NACixqAXlEfTksAAAA"/>
  </w:docVars>
  <w:rsids>
    <w:rsidRoot w:val="003A775A"/>
    <w:rsid w:val="000055DA"/>
    <w:rsid w:val="00031D56"/>
    <w:rsid w:val="000325D9"/>
    <w:rsid w:val="00033B3F"/>
    <w:rsid w:val="00040FF3"/>
    <w:rsid w:val="00065BA3"/>
    <w:rsid w:val="000833A2"/>
    <w:rsid w:val="00084F08"/>
    <w:rsid w:val="00097918"/>
    <w:rsid w:val="000B728B"/>
    <w:rsid w:val="000C25DD"/>
    <w:rsid w:val="000D3FB3"/>
    <w:rsid w:val="000E5988"/>
    <w:rsid w:val="00114410"/>
    <w:rsid w:val="001220E3"/>
    <w:rsid w:val="001332B0"/>
    <w:rsid w:val="0013604E"/>
    <w:rsid w:val="00136827"/>
    <w:rsid w:val="0014272F"/>
    <w:rsid w:val="00145509"/>
    <w:rsid w:val="00145802"/>
    <w:rsid w:val="001619A3"/>
    <w:rsid w:val="00172635"/>
    <w:rsid w:val="00190DA2"/>
    <w:rsid w:val="00190F30"/>
    <w:rsid w:val="001B2A66"/>
    <w:rsid w:val="001F76A5"/>
    <w:rsid w:val="00200BF4"/>
    <w:rsid w:val="00210140"/>
    <w:rsid w:val="00221078"/>
    <w:rsid w:val="00226C30"/>
    <w:rsid w:val="00240BF9"/>
    <w:rsid w:val="0024185E"/>
    <w:rsid w:val="00252928"/>
    <w:rsid w:val="0028148C"/>
    <w:rsid w:val="00281D8E"/>
    <w:rsid w:val="002A761A"/>
    <w:rsid w:val="002B2561"/>
    <w:rsid w:val="002C61C7"/>
    <w:rsid w:val="002D313D"/>
    <w:rsid w:val="002D748B"/>
    <w:rsid w:val="002F362C"/>
    <w:rsid w:val="002F517C"/>
    <w:rsid w:val="00323E5F"/>
    <w:rsid w:val="0032665C"/>
    <w:rsid w:val="00350FEE"/>
    <w:rsid w:val="0035271B"/>
    <w:rsid w:val="00363046"/>
    <w:rsid w:val="003632CE"/>
    <w:rsid w:val="0036670F"/>
    <w:rsid w:val="00371C07"/>
    <w:rsid w:val="00395745"/>
    <w:rsid w:val="003A775A"/>
    <w:rsid w:val="003E0006"/>
    <w:rsid w:val="003E2B4E"/>
    <w:rsid w:val="003F4412"/>
    <w:rsid w:val="00416808"/>
    <w:rsid w:val="004412DD"/>
    <w:rsid w:val="004477C3"/>
    <w:rsid w:val="00454D3C"/>
    <w:rsid w:val="004877F8"/>
    <w:rsid w:val="00487C7B"/>
    <w:rsid w:val="0049205E"/>
    <w:rsid w:val="004A1CBD"/>
    <w:rsid w:val="004B49E0"/>
    <w:rsid w:val="004C3ADC"/>
    <w:rsid w:val="004D0DD9"/>
    <w:rsid w:val="00510F88"/>
    <w:rsid w:val="0055130A"/>
    <w:rsid w:val="0056775F"/>
    <w:rsid w:val="00572898"/>
    <w:rsid w:val="00575285"/>
    <w:rsid w:val="00594EC3"/>
    <w:rsid w:val="00597FBA"/>
    <w:rsid w:val="005B2DFF"/>
    <w:rsid w:val="00601AC2"/>
    <w:rsid w:val="0066150D"/>
    <w:rsid w:val="006655DC"/>
    <w:rsid w:val="00670118"/>
    <w:rsid w:val="006756A8"/>
    <w:rsid w:val="00694400"/>
    <w:rsid w:val="006A4BFE"/>
    <w:rsid w:val="006B4533"/>
    <w:rsid w:val="006B5279"/>
    <w:rsid w:val="006C405F"/>
    <w:rsid w:val="006D01C1"/>
    <w:rsid w:val="006D7AEA"/>
    <w:rsid w:val="0070172E"/>
    <w:rsid w:val="00711836"/>
    <w:rsid w:val="00767321"/>
    <w:rsid w:val="00770BD7"/>
    <w:rsid w:val="00776F3D"/>
    <w:rsid w:val="00781069"/>
    <w:rsid w:val="00786251"/>
    <w:rsid w:val="00790E82"/>
    <w:rsid w:val="007A22FB"/>
    <w:rsid w:val="007A77F7"/>
    <w:rsid w:val="007D59EB"/>
    <w:rsid w:val="007D7013"/>
    <w:rsid w:val="007E1F79"/>
    <w:rsid w:val="008033EE"/>
    <w:rsid w:val="00814474"/>
    <w:rsid w:val="0082027E"/>
    <w:rsid w:val="00835A35"/>
    <w:rsid w:val="00843DEF"/>
    <w:rsid w:val="0085684E"/>
    <w:rsid w:val="008653C9"/>
    <w:rsid w:val="0087483E"/>
    <w:rsid w:val="00874DF7"/>
    <w:rsid w:val="00877ADF"/>
    <w:rsid w:val="00890E63"/>
    <w:rsid w:val="00892BDE"/>
    <w:rsid w:val="008B1BCD"/>
    <w:rsid w:val="008B70E9"/>
    <w:rsid w:val="008D0734"/>
    <w:rsid w:val="008E10F1"/>
    <w:rsid w:val="008E64AF"/>
    <w:rsid w:val="009164FD"/>
    <w:rsid w:val="00924B8C"/>
    <w:rsid w:val="0092522F"/>
    <w:rsid w:val="009339BB"/>
    <w:rsid w:val="00936C0F"/>
    <w:rsid w:val="00940AF9"/>
    <w:rsid w:val="0094447D"/>
    <w:rsid w:val="00952DEA"/>
    <w:rsid w:val="00960FA6"/>
    <w:rsid w:val="00966684"/>
    <w:rsid w:val="00971C00"/>
    <w:rsid w:val="009831F3"/>
    <w:rsid w:val="009D1678"/>
    <w:rsid w:val="009E6375"/>
    <w:rsid w:val="009F4DEA"/>
    <w:rsid w:val="00A14FF5"/>
    <w:rsid w:val="00A30596"/>
    <w:rsid w:val="00A3728C"/>
    <w:rsid w:val="00A40274"/>
    <w:rsid w:val="00A41C9A"/>
    <w:rsid w:val="00A45E94"/>
    <w:rsid w:val="00A55C23"/>
    <w:rsid w:val="00A67915"/>
    <w:rsid w:val="00A77D92"/>
    <w:rsid w:val="00A93A88"/>
    <w:rsid w:val="00A9466E"/>
    <w:rsid w:val="00AA064D"/>
    <w:rsid w:val="00AA4122"/>
    <w:rsid w:val="00AB226E"/>
    <w:rsid w:val="00AB35B3"/>
    <w:rsid w:val="00AD1B17"/>
    <w:rsid w:val="00AF64AD"/>
    <w:rsid w:val="00B03F43"/>
    <w:rsid w:val="00B12000"/>
    <w:rsid w:val="00B32DF7"/>
    <w:rsid w:val="00B330E7"/>
    <w:rsid w:val="00B37EA6"/>
    <w:rsid w:val="00B763DD"/>
    <w:rsid w:val="00B80A75"/>
    <w:rsid w:val="00B93605"/>
    <w:rsid w:val="00B93A3F"/>
    <w:rsid w:val="00BA63DB"/>
    <w:rsid w:val="00BD0421"/>
    <w:rsid w:val="00BD2056"/>
    <w:rsid w:val="00BD73BC"/>
    <w:rsid w:val="00BE42A1"/>
    <w:rsid w:val="00C234FA"/>
    <w:rsid w:val="00C330C0"/>
    <w:rsid w:val="00C525AF"/>
    <w:rsid w:val="00C65698"/>
    <w:rsid w:val="00C7752A"/>
    <w:rsid w:val="00C90AEB"/>
    <w:rsid w:val="00CA15B8"/>
    <w:rsid w:val="00CB692A"/>
    <w:rsid w:val="00CC0927"/>
    <w:rsid w:val="00CC398C"/>
    <w:rsid w:val="00CD09C4"/>
    <w:rsid w:val="00CD760A"/>
    <w:rsid w:val="00CE35F9"/>
    <w:rsid w:val="00CE54E1"/>
    <w:rsid w:val="00CF3F0B"/>
    <w:rsid w:val="00D258B6"/>
    <w:rsid w:val="00D27921"/>
    <w:rsid w:val="00D334A7"/>
    <w:rsid w:val="00D34063"/>
    <w:rsid w:val="00D62F5D"/>
    <w:rsid w:val="00D72556"/>
    <w:rsid w:val="00D74353"/>
    <w:rsid w:val="00D76228"/>
    <w:rsid w:val="00DA64BA"/>
    <w:rsid w:val="00DB1F0F"/>
    <w:rsid w:val="00DB484D"/>
    <w:rsid w:val="00E012EC"/>
    <w:rsid w:val="00E13FAB"/>
    <w:rsid w:val="00E16D57"/>
    <w:rsid w:val="00E234A5"/>
    <w:rsid w:val="00E272C7"/>
    <w:rsid w:val="00E72CC7"/>
    <w:rsid w:val="00E7308E"/>
    <w:rsid w:val="00E77DDE"/>
    <w:rsid w:val="00E9653A"/>
    <w:rsid w:val="00EA5F63"/>
    <w:rsid w:val="00EA6375"/>
    <w:rsid w:val="00EB1633"/>
    <w:rsid w:val="00EE2451"/>
    <w:rsid w:val="00EF1596"/>
    <w:rsid w:val="00F2799C"/>
    <w:rsid w:val="00F3159A"/>
    <w:rsid w:val="00F50F89"/>
    <w:rsid w:val="00F8109A"/>
    <w:rsid w:val="00F810BA"/>
    <w:rsid w:val="00F973A0"/>
    <w:rsid w:val="00FB44FD"/>
    <w:rsid w:val="00FB6EF9"/>
    <w:rsid w:val="00FB75D4"/>
    <w:rsid w:val="00FF085E"/>
    <w:rsid w:val="00FF1CB3"/>
    <w:rsid w:val="00FF354A"/>
    <w:rsid w:val="00FF7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07A7C"/>
  <w15:chartTrackingRefBased/>
  <w15:docId w15:val="{D6FD9C3A-C3CC-4D9A-8CD6-AA5115545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D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0FA6"/>
    <w:pPr>
      <w:ind w:left="720"/>
      <w:contextualSpacing/>
    </w:pPr>
  </w:style>
  <w:style w:type="table" w:styleId="TableGrid">
    <w:name w:val="Table Grid"/>
    <w:basedOn w:val="TableNormal"/>
    <w:uiPriority w:val="39"/>
    <w:rsid w:val="009252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1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10F1"/>
  </w:style>
  <w:style w:type="paragraph" w:styleId="Footer">
    <w:name w:val="footer"/>
    <w:basedOn w:val="Normal"/>
    <w:link w:val="FooterChar"/>
    <w:uiPriority w:val="99"/>
    <w:unhideWhenUsed/>
    <w:rsid w:val="008E1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10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9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JP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jpg"/><Relationship Id="rId42" Type="http://schemas.openxmlformats.org/officeDocument/2006/relationships/image" Target="media/image36.PNG"/><Relationship Id="rId47" Type="http://schemas.openxmlformats.org/officeDocument/2006/relationships/footer" Target="footer1.xml"/><Relationship Id="rId50" Type="http://schemas.openxmlformats.org/officeDocument/2006/relationships/footer" Target="footer3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JPG"/><Relationship Id="rId11" Type="http://schemas.openxmlformats.org/officeDocument/2006/relationships/image" Target="media/image5.PNG"/><Relationship Id="rId24" Type="http://schemas.openxmlformats.org/officeDocument/2006/relationships/image" Target="media/image18.jpg"/><Relationship Id="rId32" Type="http://schemas.openxmlformats.org/officeDocument/2006/relationships/image" Target="media/image26.JP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36" Type="http://schemas.openxmlformats.org/officeDocument/2006/relationships/image" Target="media/image30.jpg"/><Relationship Id="rId49" Type="http://schemas.openxmlformats.org/officeDocument/2006/relationships/header" Target="header3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JPG"/><Relationship Id="rId44" Type="http://schemas.openxmlformats.org/officeDocument/2006/relationships/image" Target="media/image38.jpg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Relationship Id="rId35" Type="http://schemas.openxmlformats.org/officeDocument/2006/relationships/image" Target="media/image29.jpg"/><Relationship Id="rId43" Type="http://schemas.openxmlformats.org/officeDocument/2006/relationships/image" Target="media/image37.PNG"/><Relationship Id="rId48" Type="http://schemas.openxmlformats.org/officeDocument/2006/relationships/footer" Target="footer2.xml"/><Relationship Id="rId8" Type="http://schemas.openxmlformats.org/officeDocument/2006/relationships/image" Target="media/image2.PNG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JPG"/><Relationship Id="rId33" Type="http://schemas.openxmlformats.org/officeDocument/2006/relationships/image" Target="media/image27.jpg"/><Relationship Id="rId38" Type="http://schemas.openxmlformats.org/officeDocument/2006/relationships/image" Target="media/image32.PNG"/><Relationship Id="rId46" Type="http://schemas.openxmlformats.org/officeDocument/2006/relationships/header" Target="header2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2</TotalTime>
  <Pages>19</Pages>
  <Words>1415</Words>
  <Characters>8070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od Rana</dc:creator>
  <cp:keywords/>
  <dc:description/>
  <cp:lastModifiedBy>Binod Rana</cp:lastModifiedBy>
  <cp:revision>266</cp:revision>
  <dcterms:created xsi:type="dcterms:W3CDTF">2019-05-09T16:59:00Z</dcterms:created>
  <dcterms:modified xsi:type="dcterms:W3CDTF">2019-05-29T11:00:00Z</dcterms:modified>
</cp:coreProperties>
</file>